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1B233" w14:textId="77777777" w:rsidR="00EC58B2" w:rsidRDefault="00EC58B2" w:rsidP="00496960">
      <w:pPr>
        <w:jc w:val="center"/>
        <w:rPr>
          <w:rFonts w:cstheme="minorHAnsi"/>
          <w:b/>
          <w:bCs/>
        </w:rPr>
      </w:pPr>
    </w:p>
    <w:p w14:paraId="3ECB93D4" w14:textId="4049A813" w:rsidR="00496960" w:rsidRPr="00496960" w:rsidRDefault="00496960" w:rsidP="00496960">
      <w:pPr>
        <w:jc w:val="center"/>
        <w:rPr>
          <w:rFonts w:cstheme="minorHAnsi"/>
          <w:b/>
          <w:bCs/>
          <w:lang w:val="uk-UA"/>
        </w:rPr>
      </w:pPr>
      <w:r w:rsidRPr="00496960">
        <w:rPr>
          <w:rFonts w:cstheme="minorHAnsi"/>
          <w:b/>
          <w:bCs/>
        </w:rPr>
        <w:t>CLIENT</w:t>
      </w:r>
      <w:r w:rsidRPr="00496960">
        <w:rPr>
          <w:rFonts w:cstheme="minorHAnsi"/>
          <w:b/>
          <w:bCs/>
          <w:lang w:val="uk-UA"/>
        </w:rPr>
        <w:t xml:space="preserve"> </w:t>
      </w:r>
      <w:r w:rsidRPr="00496960">
        <w:rPr>
          <w:rFonts w:cstheme="minorHAnsi"/>
          <w:b/>
          <w:bCs/>
        </w:rPr>
        <w:t>FORM</w:t>
      </w:r>
      <w:r w:rsidRPr="00496960">
        <w:rPr>
          <w:rFonts w:cstheme="minorHAnsi"/>
          <w:b/>
          <w:bCs/>
          <w:lang w:val="uk-UA"/>
        </w:rPr>
        <w:t xml:space="preserve"> | ІНФОРМАЦІЯ ПРО КЛІЄНТА</w:t>
      </w:r>
    </w:p>
    <w:p w14:paraId="06331011" w14:textId="45839A66" w:rsidR="003C22C9" w:rsidRPr="00496960" w:rsidRDefault="00835A4E">
      <w:pPr>
        <w:rPr>
          <w:rFonts w:cstheme="minorHAnsi"/>
          <w:b/>
          <w:bCs/>
          <w:lang w:val="uk-UA"/>
        </w:rPr>
      </w:pPr>
      <w:r>
        <w:rPr>
          <w:rFonts w:cstheme="minorHAnsi"/>
          <w:b/>
          <w:bCs/>
        </w:rPr>
        <w:t>You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acknowledge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that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by</w:t>
      </w:r>
      <w:r w:rsidRPr="00835A4E">
        <w:rPr>
          <w:rFonts w:cstheme="minorHAnsi"/>
          <w:b/>
          <w:bCs/>
          <w:lang w:val="uk-UA"/>
        </w:rPr>
        <w:t xml:space="preserve"> </w:t>
      </w:r>
      <w:r>
        <w:rPr>
          <w:rFonts w:cstheme="minorHAnsi"/>
          <w:b/>
          <w:bCs/>
        </w:rPr>
        <w:t>sending this form to the secure Tax Pro Canada’s email address, you have agreed to the following</w:t>
      </w:r>
      <w:r w:rsidR="00262697" w:rsidRPr="00496960">
        <w:rPr>
          <w:rFonts w:cstheme="minorHAnsi"/>
          <w:b/>
          <w:bCs/>
          <w:lang w:val="uk-UA"/>
        </w:rPr>
        <w:t>:</w:t>
      </w:r>
    </w:p>
    <w:p w14:paraId="23DD9F38" w14:textId="77777777" w:rsidR="00664FD9" w:rsidRPr="009B2869" w:rsidRDefault="00664FD9" w:rsidP="00664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lang w:val="uk-UA" w:eastAsia="en-CA"/>
          <w14:ligatures w14:val="none"/>
        </w:rPr>
      </w:pP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If your case is simple, 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>there is no need to schedule an appointment. W</w:t>
      </w: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>e will process it and send a return to you.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 We will call you if we have questions. </w:t>
      </w:r>
    </w:p>
    <w:p w14:paraId="787E7D18" w14:textId="6387265A" w:rsidR="00BF54AA" w:rsidRPr="00BF54AA" w:rsidRDefault="00BF54AA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Please </w:t>
      </w:r>
      <w:r w:rsidR="009B2869">
        <w:rPr>
          <w:rFonts w:eastAsia="Times New Roman" w:cstheme="minorHAnsi"/>
          <w:kern w:val="0"/>
          <w:lang w:eastAsia="en-CA"/>
          <w14:ligatures w14:val="none"/>
        </w:rPr>
        <w:t>submit</w:t>
      </w:r>
      <w:r>
        <w:rPr>
          <w:rFonts w:eastAsia="Times New Roman" w:cstheme="minorHAnsi"/>
          <w:kern w:val="0"/>
          <w:lang w:eastAsia="en-CA"/>
          <w14:ligatures w14:val="none"/>
        </w:rPr>
        <w:t xml:space="preserve"> the completed Client Form along with all the documents (e.g. T4) </w:t>
      </w:r>
      <w:r w:rsidR="009B2869">
        <w:rPr>
          <w:rFonts w:eastAsia="Times New Roman" w:cstheme="minorHAnsi"/>
          <w:kern w:val="0"/>
          <w:lang w:eastAsia="en-CA"/>
          <w14:ligatures w14:val="none"/>
        </w:rPr>
        <w:t xml:space="preserve">via an </w:t>
      </w:r>
      <w:hyperlink r:id="rId8" w:history="1">
        <w:r w:rsidR="009B2869" w:rsidRPr="009B2869">
          <w:rPr>
            <w:rStyle w:val="Hyperlink"/>
            <w:rFonts w:eastAsia="Times New Roman" w:cstheme="minorHAnsi"/>
            <w:kern w:val="0"/>
            <w:lang w:eastAsia="en-CA"/>
            <w14:ligatures w14:val="none"/>
          </w:rPr>
          <w:t>online-form</w:t>
        </w:r>
      </w:hyperlink>
      <w:r>
        <w:rPr>
          <w:rFonts w:eastAsia="Times New Roman" w:cstheme="minorHAnsi"/>
          <w:kern w:val="0"/>
          <w:lang w:eastAsia="en-CA"/>
          <w14:ligatures w14:val="none"/>
        </w:rPr>
        <w:t xml:space="preserve"> </w:t>
      </w:r>
      <w:r w:rsidR="00A87236">
        <w:rPr>
          <w:rFonts w:eastAsia="Times New Roman" w:cstheme="minorHAnsi"/>
          <w:kern w:val="0"/>
          <w:lang w:eastAsia="en-CA"/>
          <w14:ligatures w14:val="none"/>
        </w:rPr>
        <w:t>at least 24 hours before the scheduled appointment</w:t>
      </w:r>
      <w:r w:rsidR="003571CF">
        <w:rPr>
          <w:rFonts w:eastAsia="Times New Roman" w:cstheme="minorHAnsi"/>
          <w:kern w:val="0"/>
          <w:lang w:eastAsia="en-CA"/>
          <w14:ligatures w14:val="none"/>
        </w:rPr>
        <w:t xml:space="preserve"> (if you have one)</w:t>
      </w:r>
      <w:r w:rsidR="00A87236">
        <w:rPr>
          <w:rFonts w:eastAsia="Times New Roman" w:cstheme="minorHAnsi"/>
          <w:kern w:val="0"/>
          <w:lang w:eastAsia="en-CA"/>
          <w14:ligatures w14:val="none"/>
        </w:rPr>
        <w:t>.</w:t>
      </w:r>
    </w:p>
    <w:p w14:paraId="58E4D727" w14:textId="128F9CB3" w:rsidR="00262697" w:rsidRPr="009B2869" w:rsidRDefault="00835A4E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During the </w:t>
      </w:r>
      <w:r w:rsidR="00422B15">
        <w:rPr>
          <w:rFonts w:eastAsia="Times New Roman" w:cstheme="minorHAnsi"/>
          <w:kern w:val="0"/>
          <w:lang w:eastAsia="en-CA"/>
          <w14:ligatures w14:val="none"/>
        </w:rPr>
        <w:t xml:space="preserve">phone call or </w:t>
      </w:r>
      <w:r>
        <w:rPr>
          <w:rFonts w:eastAsia="Times New Roman" w:cstheme="minorHAnsi"/>
          <w:kern w:val="0"/>
          <w:lang w:eastAsia="en-CA"/>
          <w14:ligatures w14:val="none"/>
        </w:rPr>
        <w:t>virtual session</w:t>
      </w:r>
      <w:r w:rsidR="009B2869">
        <w:rPr>
          <w:rFonts w:eastAsia="Times New Roman" w:cstheme="minorHAnsi"/>
          <w:kern w:val="0"/>
          <w:lang w:eastAsia="en-CA"/>
          <w14:ligatures w14:val="none"/>
        </w:rPr>
        <w:t xml:space="preserve"> (if needed)</w:t>
      </w:r>
      <w:r>
        <w:rPr>
          <w:rFonts w:eastAsia="Times New Roman" w:cstheme="minorHAnsi"/>
          <w:kern w:val="0"/>
          <w:lang w:eastAsia="en-CA"/>
          <w14:ligatures w14:val="none"/>
        </w:rPr>
        <w:t>, Tax Pro Canada may ask for the documents confirming your identity, status in Canada, and information reported in the income tax return</w:t>
      </w:r>
      <w:r w:rsidR="00262697" w:rsidRPr="003B370D">
        <w:rPr>
          <w:rFonts w:eastAsia="Times New Roman" w:cstheme="minorHAnsi"/>
          <w:kern w:val="0"/>
          <w:lang w:val="uk-UA" w:eastAsia="en-CA"/>
          <w14:ligatures w14:val="none"/>
        </w:rPr>
        <w:t>.</w:t>
      </w:r>
      <w:r w:rsidR="009F04AE">
        <w:rPr>
          <w:rFonts w:eastAsia="Times New Roman" w:cstheme="minorHAnsi"/>
          <w:kern w:val="0"/>
          <w:lang w:eastAsia="en-CA"/>
          <w14:ligatures w14:val="none"/>
        </w:rPr>
        <w:t xml:space="preserve"> Please note that in simple cases, the tax return can be filed without a session. The filed tax return will be sent to your email address. </w:t>
      </w:r>
    </w:p>
    <w:p w14:paraId="4D02A5F8" w14:textId="5245902A" w:rsidR="00177C99" w:rsidRPr="00177C99" w:rsidRDefault="00177C99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>It is your responsibility to truthfully disclose all actual information about your identity</w:t>
      </w:r>
      <w:r w:rsidR="00445FB0">
        <w:rPr>
          <w:rFonts w:eastAsia="Times New Roman" w:cstheme="minorHAnsi"/>
          <w:kern w:val="0"/>
          <w:lang w:eastAsia="en-CA"/>
          <w14:ligatures w14:val="none"/>
        </w:rPr>
        <w:t>, family, marital status</w:t>
      </w:r>
      <w:r>
        <w:rPr>
          <w:rFonts w:eastAsia="Times New Roman" w:cstheme="minorHAnsi"/>
          <w:kern w:val="0"/>
          <w:lang w:eastAsia="en-CA"/>
          <w14:ligatures w14:val="none"/>
        </w:rPr>
        <w:t xml:space="preserve">, sources of income that may be subject to taxes in Canada, and eligible expenses. </w:t>
      </w:r>
    </w:p>
    <w:p w14:paraId="699A15EC" w14:textId="1B310E5C" w:rsidR="00177C99" w:rsidRPr="00177C99" w:rsidRDefault="00177C99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Tax Pro Canada will provide consultation according to the disclosed information and within the Canadian legislature. </w:t>
      </w:r>
    </w:p>
    <w:p w14:paraId="4400A328" w14:textId="1A9EE21D" w:rsidR="00177C99" w:rsidRPr="00177C99" w:rsidRDefault="00177C99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lang w:val="uk-UA" w:eastAsia="en-CA"/>
          <w14:ligatures w14:val="none"/>
        </w:rPr>
      </w:pPr>
      <w:r>
        <w:rPr>
          <w:rFonts w:eastAsia="Times New Roman" w:cstheme="minorHAnsi"/>
          <w:kern w:val="0"/>
          <w:lang w:eastAsia="en-CA"/>
          <w14:ligatures w14:val="none"/>
        </w:rPr>
        <w:t xml:space="preserve">Tax Pro Canada will secure and protect the digital copy of you your income tax return unless you opt out. </w:t>
      </w:r>
    </w:p>
    <w:p w14:paraId="212BA544" w14:textId="4CB689DC" w:rsidR="002A21BE" w:rsidRPr="00064955" w:rsidRDefault="00064955" w:rsidP="00064955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lang w:eastAsia="en-C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Personal information in this form must be identical to the information on your government-issued docum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7E0C3C" w14:paraId="163E762D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2D404908" w14:textId="77777777" w:rsidR="002A21BE" w:rsidRPr="00D138F8" w:rsidRDefault="002A21BE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7E0C3C">
              <w:rPr>
                <w:rFonts w:cstheme="minorHAnsi"/>
                <w:b/>
                <w:bCs/>
                <w:lang w:val="fr-CA"/>
              </w:rPr>
              <w:t xml:space="preserve">CLIENT INFORMATION | </w:t>
            </w:r>
            <w:r w:rsidRPr="00D138F8">
              <w:rPr>
                <w:rFonts w:cstheme="minorHAnsi"/>
                <w:b/>
                <w:bCs/>
                <w:lang w:val="uk-UA"/>
              </w:rPr>
              <w:t>ІНФОРМАЦІЯ ПРО КЛІЄНТА</w:t>
            </w:r>
          </w:p>
        </w:tc>
      </w:tr>
      <w:tr w:rsidR="002A21BE" w:rsidRPr="00623EAE" w14:paraId="7DFD01C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5484DA6" w14:textId="77777777" w:rsidR="002A21BE" w:rsidRPr="00623EAE" w:rsidRDefault="002A21BE" w:rsidP="000F2239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 xml:space="preserve">First name | </w:t>
            </w:r>
            <w:r w:rsidRPr="00623EAE">
              <w:rPr>
                <w:rFonts w:cstheme="minorHAnsi"/>
                <w:lang w:val="uk-UA"/>
              </w:rPr>
              <w:t>Ім</w:t>
            </w:r>
            <w:r w:rsidRPr="00623EAE">
              <w:rPr>
                <w:rFonts w:cstheme="minorHAnsi"/>
              </w:rPr>
              <w:t>’</w:t>
            </w:r>
            <w:r w:rsidRPr="00623EAE">
              <w:rPr>
                <w:rFonts w:cstheme="minorHAnsi"/>
                <w:lang w:val="uk-UA"/>
              </w:rPr>
              <w:t>я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1D7C712" w14:textId="245D314D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1E56D51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E3A6CC9" w14:textId="77777777" w:rsidR="002A21BE" w:rsidRPr="00623EAE" w:rsidRDefault="002A21BE" w:rsidP="000F2239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</w:rPr>
              <w:t xml:space="preserve">Last name | </w:t>
            </w:r>
            <w:r w:rsidRPr="00623EAE">
              <w:rPr>
                <w:rFonts w:cstheme="minorHAnsi"/>
                <w:lang w:val="uk-UA"/>
              </w:rPr>
              <w:t>Прізвище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26C4318" w14:textId="65D13A56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0C1C229F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439F0B5" w14:textId="77777777" w:rsidR="002A21BE" w:rsidRPr="00623EAE" w:rsidRDefault="002A21BE" w:rsidP="000F2239">
            <w:pPr>
              <w:rPr>
                <w:rFonts w:cstheme="minorHAnsi"/>
              </w:rPr>
            </w:pPr>
            <w:r w:rsidRPr="00623EAE">
              <w:rPr>
                <w:rFonts w:cstheme="minorHAnsi"/>
              </w:rPr>
              <w:t>S</w:t>
            </w:r>
            <w:r>
              <w:rPr>
                <w:rFonts w:cstheme="minorHAnsi"/>
              </w:rPr>
              <w:t>ocial Insurance Number (SIN)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3DD41450" w14:textId="00982090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14:paraId="5BD77EFF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E68F445" w14:textId="1E199545" w:rsidR="002A21BE" w:rsidRPr="005F3836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vince of residence on Dec </w:t>
            </w:r>
            <w:r w:rsidR="008E7DB6">
              <w:rPr>
                <w:rFonts w:cstheme="minorHAnsi"/>
              </w:rPr>
              <w:t>3</w:t>
            </w:r>
            <w:r>
              <w:rPr>
                <w:rFonts w:cstheme="minorHAnsi"/>
              </w:rPr>
              <w:t xml:space="preserve">1, </w:t>
            </w:r>
            <w:r w:rsidR="007E0C3C">
              <w:rPr>
                <w:rFonts w:cstheme="minorHAnsi"/>
              </w:rPr>
              <w:t>2025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0B6FD1FD" w14:textId="050FC005" w:rsidR="002A21B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43C9A8CA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52FDD4B" w14:textId="77777777" w:rsidR="002A21BE" w:rsidRPr="005F3836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te of birth | </w:t>
            </w:r>
            <w:r w:rsidRPr="00623EAE">
              <w:rPr>
                <w:rFonts w:cstheme="minorHAnsi"/>
                <w:lang w:val="uk-UA"/>
              </w:rPr>
              <w:t>Дата народження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8496C39" w14:textId="3C1B0C49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7CB934A3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A5D1E4F" w14:textId="77777777" w:rsidR="002A21BE" w:rsidRPr="00623EAE" w:rsidRDefault="002A21BE" w:rsidP="000F2239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</w:rPr>
              <w:t xml:space="preserve">Marital Status | </w:t>
            </w:r>
            <w:r w:rsidRPr="00623EAE">
              <w:rPr>
                <w:rFonts w:cstheme="minorHAnsi"/>
                <w:lang w:val="uk-UA"/>
              </w:rPr>
              <w:t>Сімейний стан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16076C5" w14:textId="554E3D76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789EE6C6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2B25EE9" w14:textId="77777777" w:rsidR="002A21BE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>Address</w:t>
            </w:r>
            <w:r w:rsidRPr="00623EAE">
              <w:rPr>
                <w:rFonts w:cstheme="minorHAnsi"/>
              </w:rPr>
              <w:t xml:space="preserve"> (apt, street, city, postal code)</w:t>
            </w:r>
          </w:p>
          <w:p w14:paraId="68253F95" w14:textId="52D14E36" w:rsidR="006C031B" w:rsidRPr="00623EAE" w:rsidRDefault="006C031B" w:rsidP="000F2239">
            <w:pPr>
              <w:rPr>
                <w:rFonts w:cstheme="minorHAnsi"/>
              </w:rPr>
            </w:pP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8052665" w14:textId="752B469F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68FE6C92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3084454" w14:textId="77777777" w:rsidR="002A21BE" w:rsidRPr="00496960" w:rsidRDefault="002A21BE" w:rsidP="000F2239">
            <w:pPr>
              <w:rPr>
                <w:rFonts w:cstheme="minorHAnsi"/>
              </w:rPr>
            </w:pPr>
            <w:r>
              <w:rPr>
                <w:rFonts w:cstheme="minorHAnsi"/>
              </w:rPr>
              <w:t>Phone numbe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6F31EA82" w14:textId="30C6A945" w:rsidR="002A21BE" w:rsidRPr="00623EAE" w:rsidRDefault="002A21BE" w:rsidP="000F2239">
            <w:pPr>
              <w:rPr>
                <w:rFonts w:cstheme="minorHAnsi"/>
              </w:rPr>
            </w:pPr>
          </w:p>
        </w:tc>
      </w:tr>
      <w:tr w:rsidR="002A21BE" w:rsidRPr="00623EAE" w14:paraId="05728774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3980AD0" w14:textId="77777777" w:rsidR="002A21BE" w:rsidRPr="00496960" w:rsidRDefault="002A21BE" w:rsidP="000F2239">
            <w:pPr>
              <w:rPr>
                <w:rFonts w:cstheme="minorHAnsi"/>
              </w:rPr>
            </w:pPr>
            <w:r w:rsidRPr="00623EAE">
              <w:rPr>
                <w:rFonts w:cstheme="minorHAnsi"/>
              </w:rPr>
              <w:t xml:space="preserve">Email </w:t>
            </w:r>
            <w:r>
              <w:rPr>
                <w:rFonts w:cstheme="minorHAnsi"/>
              </w:rPr>
              <w:t>address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AE38502" w14:textId="48329C44" w:rsidR="002A21BE" w:rsidRPr="00623EAE" w:rsidRDefault="002A21BE" w:rsidP="000F2239">
            <w:pPr>
              <w:rPr>
                <w:rFonts w:cstheme="minorHAnsi"/>
              </w:rPr>
            </w:pPr>
          </w:p>
        </w:tc>
      </w:tr>
    </w:tbl>
    <w:p w14:paraId="58EFCC9B" w14:textId="41BFFDC0" w:rsidR="002A21BE" w:rsidRDefault="002A21BE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673D8F" w14:paraId="7B587734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0850D35" w14:textId="77777777" w:rsidR="002A21BE" w:rsidRPr="00623EAE" w:rsidRDefault="002A21BE" w:rsidP="000F2239">
            <w:pPr>
              <w:jc w:val="center"/>
              <w:rPr>
                <w:rFonts w:cstheme="minorHAnsi"/>
                <w:b/>
                <w:bCs/>
                <w:lang w:val="ru-RU"/>
              </w:rPr>
            </w:pPr>
            <w:r w:rsidRPr="00623EAE">
              <w:rPr>
                <w:rFonts w:cstheme="minorHAnsi"/>
                <w:b/>
                <w:bCs/>
                <w:lang w:val="uk-UA"/>
              </w:rPr>
              <w:t>ЧИ ВИ ПОДАТЄТЕ ПОДАТКОВУ ДЕКЛАРАЦІЮ РАЗОМ З ЧОЛОВІКОМ</w:t>
            </w:r>
            <w:r w:rsidRPr="00623EAE">
              <w:rPr>
                <w:rFonts w:cstheme="minorHAnsi"/>
                <w:b/>
                <w:bCs/>
                <w:lang w:val="ru-RU"/>
              </w:rPr>
              <w:t>/</w:t>
            </w:r>
            <w:r w:rsidRPr="00623EAE">
              <w:rPr>
                <w:rFonts w:cstheme="minorHAnsi"/>
                <w:b/>
                <w:bCs/>
                <w:lang w:val="uk-UA"/>
              </w:rPr>
              <w:t>ДРУЖИНОЮ</w:t>
            </w:r>
            <w:r w:rsidRPr="00623EAE">
              <w:rPr>
                <w:rFonts w:cstheme="minorHAnsi"/>
                <w:b/>
                <w:bCs/>
                <w:lang w:val="ru-RU"/>
              </w:rPr>
              <w:t>?</w:t>
            </w:r>
          </w:p>
        </w:tc>
      </w:tr>
      <w:tr w:rsidR="002A21BE" w:rsidRPr="007E0C3C" w14:paraId="2EA26CF0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BE1F4A3" w14:textId="148BC342" w:rsidR="002A21BE" w:rsidRPr="00623EAE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uk-UA"/>
              </w:rPr>
              <w:t xml:space="preserve">Якщо </w:t>
            </w:r>
            <w:r w:rsidRPr="00623EAE">
              <w:rPr>
                <w:rFonts w:cstheme="minorHAnsi"/>
                <w:b/>
                <w:bCs/>
                <w:lang w:val="uk-UA"/>
              </w:rPr>
              <w:t>НІ</w:t>
            </w:r>
            <w:r w:rsidRPr="00623EAE">
              <w:rPr>
                <w:rFonts w:cstheme="minorHAnsi"/>
                <w:lang w:val="uk-UA"/>
              </w:rPr>
              <w:t xml:space="preserve">, вкажіть </w:t>
            </w:r>
            <w:r w:rsidR="002B29E2">
              <w:rPr>
                <w:rFonts w:cstheme="minorHAnsi"/>
                <w:lang w:val="uk-UA"/>
              </w:rPr>
              <w:t>інформацію нижче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672D6AC" w14:textId="77777777" w:rsidR="002A21BE" w:rsidRPr="002D4A11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ru-RU"/>
              </w:rPr>
              <w:t xml:space="preserve">Якщо </w:t>
            </w:r>
            <w:r w:rsidRPr="00623EAE">
              <w:rPr>
                <w:rFonts w:cstheme="minorHAnsi"/>
                <w:b/>
                <w:bCs/>
                <w:lang w:val="ru-RU"/>
              </w:rPr>
              <w:t>ТАК</w:t>
            </w:r>
            <w:r w:rsidRPr="00623EAE">
              <w:rPr>
                <w:rFonts w:cstheme="minorHAnsi"/>
                <w:lang w:val="ru-RU"/>
              </w:rPr>
              <w:t xml:space="preserve">, будь ласка, </w:t>
            </w:r>
            <w:r w:rsidRPr="0004319D">
              <w:rPr>
                <w:rFonts w:cstheme="minorHAnsi"/>
                <w:b/>
                <w:bCs/>
                <w:lang w:val="ru-RU"/>
              </w:rPr>
              <w:t>заповніть такий самий документ</w:t>
            </w:r>
            <w:r w:rsidRPr="00623EAE">
              <w:rPr>
                <w:rFonts w:cstheme="minorHAnsi"/>
                <w:lang w:val="ru-RU"/>
              </w:rPr>
              <w:t xml:space="preserve"> для чоловіка/дружини</w:t>
            </w:r>
          </w:p>
        </w:tc>
      </w:tr>
      <w:tr w:rsidR="002A21BE" w:rsidRPr="007E0C3C" w14:paraId="1B20D68B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839EEC2" w14:textId="77777777" w:rsidR="002A21BE" w:rsidRPr="002B29E2" w:rsidRDefault="002A21BE" w:rsidP="000F2239">
            <w:pPr>
              <w:ind w:left="720"/>
              <w:rPr>
                <w:rFonts w:cstheme="minorHAnsi"/>
                <w:sz w:val="18"/>
                <w:szCs w:val="18"/>
                <w:lang w:val="ru-RU"/>
              </w:rPr>
            </w:pPr>
            <w:r w:rsidRPr="002B29E2">
              <w:rPr>
                <w:rFonts w:cstheme="minorHAnsi"/>
                <w:sz w:val="18"/>
                <w:szCs w:val="18"/>
                <w:lang w:val="uk-UA"/>
              </w:rPr>
              <w:t>Ім</w:t>
            </w:r>
            <w:r w:rsidRPr="002B29E2">
              <w:rPr>
                <w:rFonts w:cstheme="minorHAnsi"/>
                <w:sz w:val="18"/>
                <w:szCs w:val="18"/>
                <w:lang w:val="ru-RU"/>
              </w:rPr>
              <w:t>’</w:t>
            </w:r>
            <w:r w:rsidRPr="002B29E2">
              <w:rPr>
                <w:rFonts w:cstheme="minorHAnsi"/>
                <w:sz w:val="18"/>
                <w:szCs w:val="18"/>
                <w:lang w:val="uk-UA"/>
              </w:rPr>
              <w:t>я та прізвище чоловіка/дружини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1894B76" w14:textId="5A8FBE80" w:rsidR="002A21BE" w:rsidRPr="00BF54AA" w:rsidRDefault="002A21BE" w:rsidP="000F2239">
            <w:pPr>
              <w:rPr>
                <w:rFonts w:cstheme="minorHAnsi"/>
                <w:lang w:val="ru-RU"/>
              </w:rPr>
            </w:pPr>
          </w:p>
        </w:tc>
      </w:tr>
      <w:tr w:rsidR="002A21BE" w:rsidRPr="00482302" w14:paraId="1D0B924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55D362D1" w14:textId="77777777" w:rsidR="002A21BE" w:rsidRPr="002B29E2" w:rsidRDefault="002A21BE" w:rsidP="000F2239">
            <w:pPr>
              <w:ind w:left="720"/>
              <w:rPr>
                <w:rFonts w:cstheme="minorHAnsi"/>
                <w:sz w:val="18"/>
                <w:szCs w:val="18"/>
                <w:lang w:val="ru-RU"/>
              </w:rPr>
            </w:pPr>
            <w:r w:rsidRPr="002B29E2">
              <w:rPr>
                <w:rFonts w:cstheme="minorHAnsi"/>
                <w:sz w:val="18"/>
                <w:szCs w:val="18"/>
                <w:lang w:val="ru-RU"/>
              </w:rPr>
              <w:lastRenderedPageBreak/>
              <w:t>Дата народження чоловіка/дружини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2982E157" w14:textId="41F759B4" w:rsidR="002A21BE" w:rsidRPr="00482302" w:rsidRDefault="002A21BE" w:rsidP="000F2239">
            <w:pPr>
              <w:rPr>
                <w:rFonts w:cstheme="minorHAnsi"/>
              </w:rPr>
            </w:pPr>
          </w:p>
        </w:tc>
      </w:tr>
      <w:tr w:rsidR="002B29E2" w:rsidRPr="00673D8F" w14:paraId="698B654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D1D38D0" w14:textId="51840F58" w:rsidR="002B29E2" w:rsidRPr="002B29E2" w:rsidRDefault="002B29E2" w:rsidP="000F2239">
            <w:pPr>
              <w:ind w:left="720"/>
              <w:rPr>
                <w:rFonts w:cstheme="minorHAnsi"/>
                <w:sz w:val="18"/>
                <w:szCs w:val="18"/>
                <w:lang w:val="ru-RU"/>
              </w:rPr>
            </w:pPr>
            <w:r w:rsidRPr="002B29E2">
              <w:rPr>
                <w:rFonts w:cstheme="minorHAnsi"/>
                <w:sz w:val="18"/>
                <w:szCs w:val="18"/>
                <w:lang w:val="uk-UA"/>
              </w:rPr>
              <w:t>Дохід чоловіка/дружини після відрахувань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519602C" w14:textId="2989BE7B" w:rsidR="002B29E2" w:rsidRPr="00BF54AA" w:rsidRDefault="002B29E2" w:rsidP="000F2239">
            <w:pPr>
              <w:rPr>
                <w:rFonts w:cstheme="minorHAnsi"/>
                <w:lang w:val="ru-RU"/>
              </w:rPr>
            </w:pPr>
          </w:p>
        </w:tc>
      </w:tr>
    </w:tbl>
    <w:p w14:paraId="7D767D0C" w14:textId="3714A4A5" w:rsidR="002A21BE" w:rsidRPr="00BF54AA" w:rsidRDefault="002A21BE">
      <w:pPr>
        <w:rPr>
          <w:rFonts w:eastAsia="Times New Roman" w:cstheme="minorHAnsi"/>
          <w:b/>
          <w:bCs/>
          <w:color w:val="7A7A7A"/>
          <w:kern w:val="0"/>
          <w:lang w:val="ru-RU" w:eastAsia="en-CA"/>
          <w14:ligatures w14:val="none"/>
        </w:rPr>
      </w:pPr>
    </w:p>
    <w:p w14:paraId="2DFD22E9" w14:textId="77777777" w:rsidR="00A26915" w:rsidRPr="00BF54AA" w:rsidRDefault="00A26915">
      <w:pPr>
        <w:rPr>
          <w:rFonts w:eastAsia="Times New Roman" w:cstheme="minorHAnsi"/>
          <w:b/>
          <w:bCs/>
          <w:color w:val="7A7A7A"/>
          <w:kern w:val="0"/>
          <w:lang w:val="ru-RU"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E368CB" w14:paraId="5077C64B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5CC36EA0" w14:textId="77777777" w:rsidR="002A21BE" w:rsidRPr="00E368CB" w:rsidRDefault="002A21BE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E368CB">
              <w:rPr>
                <w:rFonts w:cstheme="minorHAnsi"/>
                <w:b/>
                <w:bCs/>
              </w:rPr>
              <w:t>IMMIGRATION</w:t>
            </w:r>
            <w:r w:rsidRPr="00E368CB">
              <w:rPr>
                <w:rFonts w:cstheme="minorHAnsi"/>
                <w:b/>
                <w:bCs/>
                <w:lang w:val="uk-UA"/>
              </w:rPr>
              <w:t xml:space="preserve"> </w:t>
            </w:r>
            <w:r w:rsidRPr="00E368CB">
              <w:rPr>
                <w:rFonts w:cstheme="minorHAnsi"/>
                <w:b/>
                <w:bCs/>
              </w:rPr>
              <w:t xml:space="preserve">| </w:t>
            </w:r>
            <w:r w:rsidRPr="00E368CB">
              <w:rPr>
                <w:rFonts w:cstheme="minorHAnsi"/>
                <w:b/>
                <w:bCs/>
                <w:lang w:val="uk-UA"/>
              </w:rPr>
              <w:t>ІММІГРАЦІЯ</w:t>
            </w:r>
          </w:p>
        </w:tc>
      </w:tr>
      <w:tr w:rsidR="002A21BE" w:rsidRPr="00482302" w14:paraId="6746CB7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1DFF00BE" w14:textId="77777777" w:rsidR="002A21BE" w:rsidRPr="005F3836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ru-RU"/>
              </w:rPr>
              <w:t>Дата прибуття до Канади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ACC362A" w14:textId="6D526D8A" w:rsidR="002A21BE" w:rsidRPr="00482302" w:rsidRDefault="002A21BE" w:rsidP="000F2239">
            <w:pPr>
              <w:rPr>
                <w:rFonts w:cstheme="minorHAnsi"/>
              </w:rPr>
            </w:pPr>
          </w:p>
        </w:tc>
      </w:tr>
      <w:tr w:rsidR="002A21BE" w:rsidRPr="007E0C3C" w14:paraId="0DF8A9C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1F95946" w14:textId="0D97AABB" w:rsidR="002A21BE" w:rsidRPr="00623EAE" w:rsidRDefault="002A21BE" w:rsidP="000F2239">
            <w:pPr>
              <w:rPr>
                <w:rFonts w:cstheme="minorHAnsi"/>
                <w:lang w:val="uk-UA"/>
              </w:rPr>
            </w:pPr>
            <w:r w:rsidRPr="00623EAE">
              <w:rPr>
                <w:rFonts w:cstheme="minorHAnsi"/>
                <w:lang w:val="uk-UA"/>
              </w:rPr>
              <w:t xml:space="preserve">Ваш дохід, отриманий у </w:t>
            </w:r>
            <w:r w:rsidR="007E0C3C">
              <w:rPr>
                <w:rFonts w:cstheme="minorHAnsi"/>
                <w:lang w:val="uk-UA"/>
              </w:rPr>
              <w:t>2025</w:t>
            </w:r>
            <w:r w:rsidRPr="00623EAE">
              <w:rPr>
                <w:rFonts w:cstheme="minorHAnsi"/>
                <w:lang w:val="uk-UA"/>
              </w:rPr>
              <w:t xml:space="preserve"> році до дати прибуття до Канади. Вкажіть дохід у канадських доларах</w:t>
            </w:r>
            <w:r>
              <w:rPr>
                <w:rFonts w:cstheme="minorHAnsi"/>
                <w:lang w:val="uk-UA"/>
              </w:rPr>
              <w:t xml:space="preserve"> (документального підтвердежння не потрібно)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75E28441" w14:textId="23FF86A0" w:rsidR="002A21BE" w:rsidRPr="00BF54AA" w:rsidRDefault="002A21BE" w:rsidP="000F2239">
            <w:pPr>
              <w:rPr>
                <w:rFonts w:cstheme="minorHAnsi"/>
                <w:lang w:val="ru-RU"/>
              </w:rPr>
            </w:pPr>
          </w:p>
        </w:tc>
      </w:tr>
    </w:tbl>
    <w:p w14:paraId="7211904B" w14:textId="073B1C7C" w:rsidR="002A21BE" w:rsidRPr="00BF54AA" w:rsidRDefault="002A21BE">
      <w:pPr>
        <w:rPr>
          <w:rFonts w:eastAsia="Times New Roman" w:cstheme="minorHAnsi"/>
          <w:b/>
          <w:bCs/>
          <w:color w:val="7A7A7A"/>
          <w:kern w:val="0"/>
          <w:lang w:val="ru-RU"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623EAE" w14:paraId="6BAE0D58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4BA74926" w14:textId="77777777" w:rsidR="002A21BE" w:rsidRPr="00623EAE" w:rsidRDefault="002A21BE" w:rsidP="000F2239">
            <w:pPr>
              <w:jc w:val="center"/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b/>
                <w:bCs/>
                <w:lang w:val="ru-RU"/>
              </w:rPr>
              <w:t>ІНФОРМАЦІЯ ПРО ОРЕНДУ ЖИТЛА</w:t>
            </w:r>
          </w:p>
        </w:tc>
      </w:tr>
      <w:tr w:rsidR="002A21BE" w:rsidRPr="00482302" w14:paraId="507B6DA4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F42E14F" w14:textId="77777777" w:rsidR="002A21BE" w:rsidRPr="00623EAE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ru-RU"/>
              </w:rPr>
              <w:t>Назва лендлорда (орендодавця)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13CA3C63" w14:textId="05111B1F" w:rsidR="002A21BE" w:rsidRPr="00482302" w:rsidRDefault="002A21BE" w:rsidP="000F2239">
            <w:pPr>
              <w:rPr>
                <w:rFonts w:cstheme="minorHAnsi"/>
              </w:rPr>
            </w:pPr>
          </w:p>
        </w:tc>
      </w:tr>
      <w:tr w:rsidR="002A21BE" w:rsidRPr="00673D8F" w14:paraId="24C2604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A2A17F4" w14:textId="0272349A" w:rsidR="002A21BE" w:rsidRPr="00623EAE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ru-RU"/>
              </w:rPr>
              <w:t xml:space="preserve">Скільки місяців ви орендували житло у </w:t>
            </w:r>
            <w:r w:rsidR="007E0C3C">
              <w:rPr>
                <w:rFonts w:cstheme="minorHAnsi"/>
                <w:lang w:val="ru-RU"/>
              </w:rPr>
              <w:t>2025</w:t>
            </w:r>
            <w:r w:rsidRPr="00623EAE">
              <w:rPr>
                <w:rFonts w:cstheme="minorHAnsi"/>
                <w:lang w:val="ru-RU"/>
              </w:rPr>
              <w:t xml:space="preserve"> році?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2BE5AA48" w14:textId="56398182" w:rsidR="002A21BE" w:rsidRPr="00BF54AA" w:rsidRDefault="002A21BE" w:rsidP="000F2239">
            <w:pPr>
              <w:rPr>
                <w:rFonts w:cstheme="minorHAnsi"/>
                <w:lang w:val="ru-RU"/>
              </w:rPr>
            </w:pPr>
          </w:p>
        </w:tc>
      </w:tr>
      <w:tr w:rsidR="002A21BE" w:rsidRPr="00673D8F" w14:paraId="782DA22B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FF54323" w14:textId="4C4B1BB7" w:rsidR="002A21BE" w:rsidRPr="00623EAE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ru-RU"/>
              </w:rPr>
              <w:t xml:space="preserve">Загальна сума оплати оренди у </w:t>
            </w:r>
            <w:r w:rsidR="007E0C3C">
              <w:rPr>
                <w:rFonts w:cstheme="minorHAnsi"/>
                <w:lang w:val="ru-RU"/>
              </w:rPr>
              <w:t>2025</w:t>
            </w:r>
            <w:r w:rsidRPr="00623EAE">
              <w:rPr>
                <w:rFonts w:cstheme="minorHAnsi"/>
                <w:lang w:val="ru-RU"/>
              </w:rPr>
              <w:t xml:space="preserve"> році (без депозиту)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0F1D7567" w14:textId="5B487C63" w:rsidR="002A21BE" w:rsidRPr="00BF54AA" w:rsidRDefault="002A21BE" w:rsidP="000F2239">
            <w:pPr>
              <w:rPr>
                <w:rFonts w:cstheme="minorHAnsi"/>
                <w:lang w:val="ru-RU"/>
              </w:rPr>
            </w:pPr>
          </w:p>
        </w:tc>
      </w:tr>
      <w:tr w:rsidR="00BC081A" w:rsidRPr="00673D8F" w14:paraId="23BB6B8A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928860F" w14:textId="70341169" w:rsidR="00BC081A" w:rsidRPr="00BC081A" w:rsidRDefault="00BC081A" w:rsidP="000F2239">
            <w:pPr>
              <w:rPr>
                <w:rFonts w:cstheme="minorHAnsi"/>
                <w:lang w:val="uk-UA"/>
              </w:rPr>
            </w:pPr>
            <w:r w:rsidRPr="0024775E">
              <w:rPr>
                <w:rFonts w:cstheme="minorHAnsi"/>
                <w:i/>
                <w:iCs/>
                <w:lang w:val="uk-UA"/>
              </w:rPr>
              <w:t xml:space="preserve">Для Онтаріо: </w:t>
            </w:r>
            <w:r w:rsidR="0024775E">
              <w:rPr>
                <w:rFonts w:cstheme="minorHAnsi"/>
                <w:lang w:val="uk-UA"/>
              </w:rPr>
              <w:t>С</w:t>
            </w:r>
            <w:r>
              <w:rPr>
                <w:rFonts w:cstheme="minorHAnsi"/>
                <w:lang w:val="uk-UA"/>
              </w:rPr>
              <w:t>ума оплати комунальних платежів (електрика</w:t>
            </w:r>
            <w:r w:rsidR="0024775E">
              <w:rPr>
                <w:rFonts w:cstheme="minorHAnsi"/>
                <w:lang w:val="uk-UA"/>
              </w:rPr>
              <w:t xml:space="preserve"> та газ</w:t>
            </w:r>
            <w:r>
              <w:rPr>
                <w:rFonts w:cstheme="minorHAnsi"/>
                <w:lang w:val="uk-UA"/>
              </w:rPr>
              <w:t>)</w:t>
            </w:r>
            <w:r w:rsidR="0024775E">
              <w:rPr>
                <w:rFonts w:cstheme="minorHAnsi"/>
                <w:lang w:val="uk-UA"/>
              </w:rPr>
              <w:t xml:space="preserve"> за </w:t>
            </w:r>
            <w:r w:rsidR="007E0C3C">
              <w:rPr>
                <w:rFonts w:cstheme="minorHAnsi"/>
                <w:lang w:val="uk-UA"/>
              </w:rPr>
              <w:t>2025</w:t>
            </w:r>
            <w:r w:rsidR="0024775E">
              <w:rPr>
                <w:rFonts w:cstheme="minorHAnsi"/>
                <w:lang w:val="uk-UA"/>
              </w:rPr>
              <w:t xml:space="preserve"> рік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2ABCBEF" w14:textId="7647E721" w:rsidR="00BC081A" w:rsidRPr="00BF54AA" w:rsidRDefault="00BC081A" w:rsidP="000F2239">
            <w:pPr>
              <w:rPr>
                <w:rFonts w:cstheme="minorHAnsi"/>
                <w:lang w:val="ru-RU"/>
              </w:rPr>
            </w:pPr>
          </w:p>
        </w:tc>
      </w:tr>
    </w:tbl>
    <w:p w14:paraId="01C0767A" w14:textId="599B6B7E" w:rsidR="002A21BE" w:rsidRPr="00BF54AA" w:rsidRDefault="002A21BE">
      <w:pPr>
        <w:rPr>
          <w:rFonts w:eastAsia="Times New Roman" w:cstheme="minorHAnsi"/>
          <w:b/>
          <w:bCs/>
          <w:color w:val="7A7A7A"/>
          <w:kern w:val="0"/>
          <w:lang w:val="ru-RU"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064955" w:rsidRPr="00623EAE" w14:paraId="307087A0" w14:textId="77777777" w:rsidTr="000E6620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057B968" w14:textId="453664F9" w:rsidR="00064955" w:rsidRPr="00064955" w:rsidRDefault="00064955" w:rsidP="000E66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PROPERTY TAX INFORMATION (FOR HOMEOWNERS</w:t>
            </w:r>
            <w:r w:rsidR="00456993">
              <w:rPr>
                <w:rFonts w:cstheme="minorHAnsi"/>
                <w:b/>
                <w:bCs/>
              </w:rPr>
              <w:t xml:space="preserve"> IN CANADA</w:t>
            </w:r>
            <w:r>
              <w:rPr>
                <w:rFonts w:cstheme="minorHAnsi"/>
                <w:b/>
                <w:bCs/>
              </w:rPr>
              <w:t>)</w:t>
            </w:r>
          </w:p>
        </w:tc>
      </w:tr>
      <w:tr w:rsidR="00064955" w:rsidRPr="00482302" w14:paraId="6FAC6C3B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80FCB7B" w14:textId="1B758208" w:rsidR="00064955" w:rsidRPr="00064955" w:rsidRDefault="00064955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Amount of property taxes paid last yea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0FE1D07" w14:textId="7E395C4B" w:rsidR="00064955" w:rsidRPr="00482302" w:rsidRDefault="00064955" w:rsidP="000E6620">
            <w:pPr>
              <w:rPr>
                <w:rFonts w:cstheme="minorHAnsi"/>
              </w:rPr>
            </w:pPr>
          </w:p>
        </w:tc>
      </w:tr>
      <w:tr w:rsidR="00064955" w:rsidRPr="00482302" w14:paraId="16D0D000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4C119B5" w14:textId="2D8961AC" w:rsidR="00064955" w:rsidRPr="00064955" w:rsidRDefault="00064955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Amount of school taxes paid last yea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3F03FB69" w14:textId="6913C796" w:rsidR="00064955" w:rsidRPr="00482302" w:rsidRDefault="00064955" w:rsidP="000E6620">
            <w:pPr>
              <w:rPr>
                <w:rFonts w:cstheme="minorHAnsi"/>
              </w:rPr>
            </w:pPr>
          </w:p>
        </w:tc>
      </w:tr>
      <w:tr w:rsidR="00064955" w:rsidRPr="00482302" w14:paraId="72AC0253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3C85635" w14:textId="19AE9616" w:rsidR="00064955" w:rsidRPr="00064955" w:rsidRDefault="00064955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Amount of credit received last year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17A010AA" w14:textId="0BCF6201" w:rsidR="00064955" w:rsidRPr="00482302" w:rsidRDefault="00064955" w:rsidP="000E6620">
            <w:pPr>
              <w:rPr>
                <w:rFonts w:cstheme="minorHAnsi"/>
              </w:rPr>
            </w:pPr>
          </w:p>
        </w:tc>
      </w:tr>
    </w:tbl>
    <w:p w14:paraId="3A779E82" w14:textId="177E3DE3" w:rsidR="00064955" w:rsidRDefault="00064955">
      <w:pPr>
        <w:rPr>
          <w:rFonts w:eastAsia="Times New Roman" w:cstheme="minorHAnsi"/>
          <w:b/>
          <w:bCs/>
          <w:color w:val="7A7A7A"/>
          <w:kern w:val="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E368CB" w14:paraId="389BFBE5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6A8CDA34" w14:textId="77777777" w:rsidR="002A21BE" w:rsidRPr="00E368CB" w:rsidRDefault="002A21BE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E368CB">
              <w:rPr>
                <w:rFonts w:cstheme="minorHAnsi"/>
                <w:b/>
                <w:bCs/>
              </w:rPr>
              <w:t>MEDICAL EXPENSES</w:t>
            </w:r>
            <w:r>
              <w:rPr>
                <w:rFonts w:cstheme="minorHAnsi"/>
                <w:b/>
                <w:bCs/>
              </w:rPr>
              <w:t xml:space="preserve"> | </w:t>
            </w:r>
            <w:r>
              <w:rPr>
                <w:rFonts w:cstheme="minorHAnsi"/>
                <w:b/>
                <w:bCs/>
                <w:lang w:val="uk-UA"/>
              </w:rPr>
              <w:t>МЕДИЧНІ ВИТРАТИ</w:t>
            </w:r>
          </w:p>
        </w:tc>
      </w:tr>
      <w:tr w:rsidR="002A21BE" w:rsidRPr="00673D8F" w14:paraId="54F6E9D3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364F8D0" w14:textId="77777777" w:rsidR="002A21BE" w:rsidRDefault="002A21BE" w:rsidP="000F2239">
            <w:pPr>
              <w:rPr>
                <w:rFonts w:cstheme="minorHAnsi"/>
                <w:lang w:val="ru-RU"/>
              </w:rPr>
            </w:pPr>
            <w:r w:rsidRPr="00623EAE">
              <w:rPr>
                <w:rFonts w:cstheme="minorHAnsi"/>
                <w:lang w:val="ru-RU"/>
              </w:rPr>
              <w:t>Медичні витрати (вкажіть дату, тип медичних витрат та сплачену вами суму)</w:t>
            </w:r>
          </w:p>
          <w:p w14:paraId="531B5575" w14:textId="4FEFF3B3" w:rsidR="006C031B" w:rsidRPr="00623EAE" w:rsidRDefault="006C031B" w:rsidP="000F2239">
            <w:pPr>
              <w:rPr>
                <w:rFonts w:cstheme="minorHAnsi"/>
                <w:lang w:val="ru-RU"/>
              </w:rPr>
            </w:pP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5AAA5E77" w14:textId="01ABC39A" w:rsidR="002A21BE" w:rsidRPr="00BF54AA" w:rsidRDefault="002A21BE" w:rsidP="00A0378A">
            <w:pPr>
              <w:rPr>
                <w:rFonts w:cstheme="minorHAnsi"/>
                <w:lang w:val="ru-RU"/>
              </w:rPr>
            </w:pPr>
          </w:p>
        </w:tc>
      </w:tr>
    </w:tbl>
    <w:p w14:paraId="787EAB93" w14:textId="003DBCDC" w:rsidR="002C0C96" w:rsidRPr="00BF54AA" w:rsidRDefault="002C0C96">
      <w:pPr>
        <w:rPr>
          <w:rFonts w:cstheme="minorHAnsi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38F8" w14:paraId="663B0BC4" w14:textId="77777777" w:rsidTr="00D138F8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6C11140C" w14:textId="537810BE" w:rsidR="00D138F8" w:rsidRPr="00D138F8" w:rsidRDefault="00D138F8" w:rsidP="00D138F8">
            <w:pPr>
              <w:jc w:val="center"/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</w:rPr>
              <w:t xml:space="preserve">INCOME | </w:t>
            </w:r>
            <w:r w:rsidRPr="00D138F8">
              <w:rPr>
                <w:rFonts w:cstheme="minorHAnsi"/>
                <w:b/>
                <w:bCs/>
                <w:lang w:val="ru-RU"/>
              </w:rPr>
              <w:t>ІНФОРМАЦІЯ ПРО ДОХОДИ</w:t>
            </w:r>
          </w:p>
        </w:tc>
      </w:tr>
      <w:tr w:rsidR="00D138F8" w:rsidRPr="007E0C3C" w14:paraId="17C3C608" w14:textId="77777777" w:rsidTr="00D138F8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5F63EE8F" w14:textId="0617B65E" w:rsidR="00D138F8" w:rsidRPr="00CA012F" w:rsidRDefault="00D138F8" w:rsidP="00286E4A">
            <w:pPr>
              <w:rPr>
                <w:rFonts w:cstheme="minorHAnsi"/>
                <w:i/>
                <w:iCs/>
                <w:lang w:val="ru-RU"/>
              </w:rPr>
            </w:pPr>
            <w:r w:rsidRPr="00E655D1">
              <w:rPr>
                <w:rFonts w:cstheme="minorHAnsi"/>
                <w:i/>
                <w:iCs/>
                <w:lang w:val="uk-UA"/>
              </w:rPr>
              <w:t>Разова федеральна допомога не вказується у податковій декларації</w:t>
            </w:r>
            <w:r w:rsidR="00CA012F" w:rsidRPr="00CA012F">
              <w:rPr>
                <w:rFonts w:cstheme="minorHAnsi"/>
                <w:i/>
                <w:iCs/>
                <w:lang w:val="ru-RU"/>
              </w:rPr>
              <w:t xml:space="preserve">. </w:t>
            </w:r>
            <w:r w:rsidR="00CA012F" w:rsidRPr="00E655D1">
              <w:rPr>
                <w:rFonts w:cstheme="minorHAnsi"/>
                <w:i/>
                <w:iCs/>
                <w:lang w:val="uk-UA"/>
              </w:rPr>
              <w:t xml:space="preserve">Виплати федерального уряду </w:t>
            </w:r>
            <w:r w:rsidR="00CA012F" w:rsidRPr="00E655D1">
              <w:rPr>
                <w:rFonts w:cstheme="minorHAnsi"/>
                <w:i/>
                <w:iCs/>
              </w:rPr>
              <w:t>GST</w:t>
            </w:r>
            <w:r w:rsidR="00CA012F" w:rsidRPr="00E655D1">
              <w:rPr>
                <w:rFonts w:cstheme="minorHAnsi"/>
                <w:i/>
                <w:iCs/>
                <w:lang w:val="ru-RU"/>
              </w:rPr>
              <w:t>/</w:t>
            </w:r>
            <w:r w:rsidR="00CA012F" w:rsidRPr="00E655D1">
              <w:rPr>
                <w:rFonts w:cstheme="minorHAnsi"/>
                <w:i/>
                <w:iCs/>
              </w:rPr>
              <w:t>HST</w:t>
            </w:r>
            <w:r w:rsidR="00CA012F" w:rsidRPr="00E655D1">
              <w:rPr>
                <w:rFonts w:cstheme="minorHAnsi"/>
                <w:i/>
                <w:iCs/>
                <w:lang w:val="ru-RU"/>
              </w:rPr>
              <w:t xml:space="preserve"> </w:t>
            </w:r>
            <w:r w:rsidR="00CA012F" w:rsidRPr="00E655D1">
              <w:rPr>
                <w:rFonts w:cstheme="minorHAnsi"/>
                <w:i/>
                <w:iCs/>
              </w:rPr>
              <w:t>credits</w:t>
            </w:r>
            <w:r w:rsidR="00CA012F" w:rsidRPr="00E655D1">
              <w:rPr>
                <w:rFonts w:cstheme="minorHAnsi"/>
                <w:i/>
                <w:iCs/>
                <w:lang w:val="ru-RU"/>
              </w:rPr>
              <w:t xml:space="preserve">, </w:t>
            </w:r>
            <w:r w:rsidR="00CA012F">
              <w:rPr>
                <w:rFonts w:cstheme="minorHAnsi"/>
                <w:i/>
                <w:iCs/>
              </w:rPr>
              <w:t>Canada</w:t>
            </w:r>
            <w:r w:rsidR="00CA012F" w:rsidRPr="00CA012F">
              <w:rPr>
                <w:rFonts w:cstheme="minorHAnsi"/>
                <w:i/>
                <w:iCs/>
                <w:lang w:val="ru-RU"/>
              </w:rPr>
              <w:t xml:space="preserve"> </w:t>
            </w:r>
            <w:r w:rsidR="00CA012F">
              <w:rPr>
                <w:rFonts w:cstheme="minorHAnsi"/>
                <w:i/>
                <w:iCs/>
              </w:rPr>
              <w:t>Carbon</w:t>
            </w:r>
            <w:r w:rsidR="00CA012F" w:rsidRPr="00CA012F">
              <w:rPr>
                <w:rFonts w:cstheme="minorHAnsi"/>
                <w:i/>
                <w:iCs/>
                <w:lang w:val="ru-RU"/>
              </w:rPr>
              <w:t xml:space="preserve"> </w:t>
            </w:r>
            <w:r w:rsidR="00CA012F">
              <w:rPr>
                <w:rFonts w:cstheme="minorHAnsi"/>
                <w:i/>
                <w:iCs/>
              </w:rPr>
              <w:t>Rebate</w:t>
            </w:r>
            <w:r w:rsidR="00CA012F" w:rsidRPr="00CA012F">
              <w:rPr>
                <w:rFonts w:cstheme="minorHAnsi"/>
                <w:i/>
                <w:iCs/>
                <w:lang w:val="ru-RU"/>
              </w:rPr>
              <w:t xml:space="preserve">, </w:t>
            </w:r>
            <w:r w:rsidR="00CA012F" w:rsidRPr="00E655D1">
              <w:rPr>
                <w:rFonts w:cstheme="minorHAnsi"/>
                <w:i/>
                <w:iCs/>
              </w:rPr>
              <w:t>CCB</w:t>
            </w:r>
            <w:r w:rsidR="00CA012F" w:rsidRPr="00E655D1">
              <w:rPr>
                <w:rFonts w:cstheme="minorHAnsi"/>
                <w:i/>
                <w:iCs/>
                <w:lang w:val="uk-UA"/>
              </w:rPr>
              <w:t xml:space="preserve"> не вказуються у податковій декларації</w:t>
            </w:r>
          </w:p>
        </w:tc>
      </w:tr>
      <w:tr w:rsidR="00286E4A" w:rsidRPr="007E0C3C" w14:paraId="604289CE" w14:textId="77777777" w:rsidTr="0059394D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7F4DA1BB" w14:textId="65BF5819" w:rsidR="00286E4A" w:rsidRPr="00E655D1" w:rsidRDefault="00286E4A" w:rsidP="00D138F8">
            <w:pPr>
              <w:rPr>
                <w:rFonts w:cstheme="minorHAnsi"/>
                <w:i/>
                <w:iCs/>
                <w:lang w:val="uk-UA"/>
              </w:rPr>
            </w:pPr>
            <w:r w:rsidRPr="00E655D1">
              <w:rPr>
                <w:rFonts w:cstheme="minorHAnsi"/>
                <w:i/>
                <w:iCs/>
                <w:lang w:val="uk-UA"/>
              </w:rPr>
              <w:t xml:space="preserve">Пенсія, соціальні виплати, отримані в Україні, не </w:t>
            </w:r>
            <w:r w:rsidR="00D65B60">
              <w:rPr>
                <w:rFonts w:cstheme="minorHAnsi"/>
                <w:i/>
                <w:iCs/>
                <w:lang w:val="uk-UA"/>
              </w:rPr>
              <w:t>оподатковуються та не вказуються</w:t>
            </w:r>
            <w:r w:rsidRPr="00E655D1">
              <w:rPr>
                <w:rFonts w:cstheme="minorHAnsi"/>
                <w:i/>
                <w:iCs/>
                <w:lang w:val="uk-UA"/>
              </w:rPr>
              <w:t xml:space="preserve"> у податковій декларації згідно договору між Канадою та Україною</w:t>
            </w:r>
          </w:p>
        </w:tc>
      </w:tr>
      <w:tr w:rsidR="00286E4A" w:rsidRPr="007E0C3C" w14:paraId="62A3BFD1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62B0A170" w14:textId="67DDE36F" w:rsidR="00286E4A" w:rsidRDefault="00286E4A" w:rsidP="00286E4A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lastRenderedPageBreak/>
              <w:t>Чи отримували ви фінансові виплати від провінції?</w:t>
            </w: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2D2E41EC" w14:textId="05AAB1F7" w:rsidR="00286E4A" w:rsidRDefault="00286E4A" w:rsidP="00286E4A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 xml:space="preserve">Якщо </w:t>
            </w:r>
            <w:r w:rsidR="00482302" w:rsidRPr="00482302">
              <w:rPr>
                <w:rFonts w:cstheme="minorHAnsi"/>
                <w:b/>
                <w:bCs/>
                <w:lang w:val="uk-UA"/>
              </w:rPr>
              <w:t>ТАК</w:t>
            </w:r>
            <w:r>
              <w:rPr>
                <w:rFonts w:cstheme="minorHAnsi"/>
                <w:lang w:val="uk-UA"/>
              </w:rPr>
              <w:t xml:space="preserve">, надайте форму </w:t>
            </w:r>
            <w:r>
              <w:rPr>
                <w:rFonts w:cstheme="minorHAnsi"/>
              </w:rPr>
              <w:t>T</w:t>
            </w:r>
            <w:r w:rsidRPr="00D138F8">
              <w:rPr>
                <w:rFonts w:cstheme="minorHAnsi"/>
                <w:lang w:val="ru-RU"/>
              </w:rPr>
              <w:t>5007</w:t>
            </w:r>
            <w:r>
              <w:rPr>
                <w:rFonts w:cstheme="minorHAnsi"/>
                <w:lang w:val="uk-UA"/>
              </w:rPr>
              <w:t xml:space="preserve"> від провінції</w:t>
            </w:r>
          </w:p>
        </w:tc>
      </w:tr>
      <w:tr w:rsidR="00286E4A" w:rsidRPr="00D138F8" w14:paraId="7A6F7CE9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60EC99FE" w14:textId="4EB8C807" w:rsidR="00286E4A" w:rsidRPr="00064955" w:rsidRDefault="00286E4A" w:rsidP="00286E4A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uk-UA"/>
              </w:rPr>
              <w:t xml:space="preserve">Форма(-и) </w:t>
            </w:r>
            <w:r w:rsidRPr="007E0C3C">
              <w:rPr>
                <w:rFonts w:cstheme="minorHAnsi"/>
                <w:lang w:val="fr-CA"/>
              </w:rPr>
              <w:t>T</w:t>
            </w:r>
            <w:r w:rsidRPr="00D138F8">
              <w:rPr>
                <w:rFonts w:cstheme="minorHAnsi"/>
                <w:lang w:val="ru-RU"/>
              </w:rPr>
              <w:t>4</w:t>
            </w:r>
            <w:r w:rsidR="00064955" w:rsidRPr="00064955">
              <w:rPr>
                <w:rFonts w:cstheme="minorHAnsi"/>
                <w:lang w:val="ru-RU"/>
              </w:rPr>
              <w:t xml:space="preserve">, </w:t>
            </w:r>
            <w:r w:rsidR="00064955" w:rsidRPr="007E0C3C">
              <w:rPr>
                <w:rFonts w:cstheme="minorHAnsi"/>
                <w:lang w:val="fr-CA"/>
              </w:rPr>
              <w:t>T</w:t>
            </w:r>
            <w:r w:rsidR="00064955" w:rsidRPr="00064955">
              <w:rPr>
                <w:rFonts w:cstheme="minorHAnsi"/>
                <w:lang w:val="ru-RU"/>
              </w:rPr>
              <w:t>4</w:t>
            </w:r>
            <w:r w:rsidR="00064955" w:rsidRPr="007E0C3C">
              <w:rPr>
                <w:rFonts w:cstheme="minorHAnsi"/>
                <w:lang w:val="fr-CA"/>
              </w:rPr>
              <w:t>A</w:t>
            </w:r>
            <w:r w:rsidR="00064955" w:rsidRPr="00064955">
              <w:rPr>
                <w:rFonts w:cstheme="minorHAnsi"/>
                <w:lang w:val="ru-RU"/>
              </w:rPr>
              <w:t xml:space="preserve">, </w:t>
            </w:r>
            <w:r w:rsidR="00064955" w:rsidRPr="007E0C3C">
              <w:rPr>
                <w:rFonts w:cstheme="minorHAnsi"/>
                <w:lang w:val="fr-CA"/>
              </w:rPr>
              <w:t>T</w:t>
            </w:r>
            <w:r w:rsidR="00064955" w:rsidRPr="00064955">
              <w:rPr>
                <w:rFonts w:cstheme="minorHAnsi"/>
                <w:lang w:val="ru-RU"/>
              </w:rPr>
              <w:t>5018</w:t>
            </w: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6FDC888D" w14:textId="01B742EF" w:rsidR="00286E4A" w:rsidRDefault="00286E4A" w:rsidP="00286E4A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Додайте документ(-ти)</w:t>
            </w:r>
          </w:p>
        </w:tc>
      </w:tr>
      <w:tr w:rsidR="00286E4A" w:rsidRPr="00673D8F" w14:paraId="7D36E5BD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596499D0" w14:textId="79602DFD" w:rsidR="00286E4A" w:rsidRPr="00064955" w:rsidRDefault="00286E4A" w:rsidP="00286E4A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Інформація про інші доходи</w:t>
            </w:r>
            <w:r w:rsidR="00064955">
              <w:rPr>
                <w:rFonts w:cstheme="minorHAnsi"/>
                <w:lang w:val="uk-UA"/>
              </w:rPr>
              <w:t>, які можуть бути предметом оподаткування в Канаді</w:t>
            </w:r>
            <w:r w:rsidR="00D65B60">
              <w:rPr>
                <w:rFonts w:cstheme="minorHAnsi"/>
                <w:lang w:val="uk-UA"/>
              </w:rPr>
              <w:t>: доходи від оренди, бізнесу тощо.</w:t>
            </w:r>
          </w:p>
          <w:p w14:paraId="17C9A0BE" w14:textId="0E992F36" w:rsidR="00286E4A" w:rsidRPr="00064955" w:rsidRDefault="00286E4A" w:rsidP="00286E4A">
            <w:pPr>
              <w:rPr>
                <w:rFonts w:cstheme="minorHAnsi"/>
                <w:lang w:val="ru-RU"/>
              </w:rPr>
            </w:pP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2D2846F5" w14:textId="69176C25" w:rsidR="00286E4A" w:rsidRPr="00D65B60" w:rsidRDefault="00286E4A" w:rsidP="00286E4A">
            <w:pPr>
              <w:rPr>
                <w:rFonts w:cstheme="minorHAnsi"/>
                <w:lang w:val="ru-RU"/>
              </w:rPr>
            </w:pPr>
          </w:p>
        </w:tc>
      </w:tr>
    </w:tbl>
    <w:p w14:paraId="29125F1A" w14:textId="7BE39DB4" w:rsidR="00E368CB" w:rsidRDefault="00E368CB">
      <w:pPr>
        <w:rPr>
          <w:rFonts w:cstheme="minorHAnsi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456993" w:rsidRPr="00A60CAF" w14:paraId="3498A9EF" w14:textId="77777777" w:rsidTr="000E6620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EED6717" w14:textId="48E5252E" w:rsidR="00456993" w:rsidRPr="00A60CAF" w:rsidRDefault="00456993" w:rsidP="00456993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456993">
              <w:rPr>
                <w:rFonts w:cstheme="minorHAnsi"/>
                <w:b/>
                <w:bCs/>
              </w:rPr>
              <w:t>SELF</w:t>
            </w:r>
            <w:r w:rsidRPr="00A60CAF">
              <w:rPr>
                <w:rFonts w:cstheme="minorHAnsi"/>
                <w:b/>
                <w:bCs/>
                <w:lang w:val="uk-UA"/>
              </w:rPr>
              <w:t>-</w:t>
            </w:r>
            <w:r w:rsidRPr="00456993">
              <w:rPr>
                <w:rFonts w:cstheme="minorHAnsi"/>
                <w:b/>
                <w:bCs/>
              </w:rPr>
              <w:t>EMPLOYED</w:t>
            </w:r>
            <w:r w:rsidRPr="00A60CAF">
              <w:rPr>
                <w:rFonts w:cstheme="minorHAnsi"/>
                <w:b/>
                <w:bCs/>
                <w:lang w:val="uk-UA"/>
              </w:rPr>
              <w:t xml:space="preserve"> </w:t>
            </w:r>
            <w:r w:rsidRPr="00456993">
              <w:rPr>
                <w:rFonts w:cstheme="minorHAnsi"/>
                <w:b/>
                <w:bCs/>
              </w:rPr>
              <w:t>INCOME</w:t>
            </w:r>
            <w:r w:rsidR="00A60CAF">
              <w:rPr>
                <w:rFonts w:cstheme="minorHAnsi"/>
                <w:b/>
                <w:bCs/>
                <w:lang w:val="uk-UA"/>
              </w:rPr>
              <w:t xml:space="preserve"> </w:t>
            </w:r>
            <w:r w:rsidR="00A60CAF" w:rsidRPr="00A60CAF">
              <w:rPr>
                <w:rFonts w:cstheme="minorHAnsi"/>
                <w:b/>
                <w:bCs/>
                <w:lang w:val="uk-UA"/>
              </w:rPr>
              <w:t xml:space="preserve">| </w:t>
            </w:r>
            <w:r w:rsidR="00A60CAF">
              <w:rPr>
                <w:rFonts w:cstheme="minorHAnsi"/>
                <w:b/>
                <w:bCs/>
                <w:lang w:val="uk-UA"/>
              </w:rPr>
              <w:t>ДОХІД ВІД САМОЗАЙНЯТОСТІ</w:t>
            </w:r>
          </w:p>
        </w:tc>
      </w:tr>
      <w:tr w:rsidR="00456993" w:rsidRPr="00673D8F" w14:paraId="3ABA6BB0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10CA0A77" w14:textId="77777777" w:rsidR="00456993" w:rsidRDefault="00456993" w:rsidP="000E6620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provide details on your self-employment.</w:t>
            </w:r>
          </w:p>
          <w:p w14:paraId="5FBC01BA" w14:textId="06355ED1" w:rsidR="00A60CAF" w:rsidRPr="00A60CAF" w:rsidRDefault="00A60CAF" w:rsidP="000E6620">
            <w:pPr>
              <w:rPr>
                <w:rFonts w:cstheme="minorHAnsi"/>
                <w:color w:val="222222"/>
                <w:shd w:val="clear" w:color="auto" w:fill="FFFFFF"/>
                <w:lang w:val="uk-UA"/>
              </w:rPr>
            </w:pPr>
            <w:r>
              <w:rPr>
                <w:rFonts w:cstheme="minorHAnsi"/>
                <w:color w:val="222222"/>
                <w:shd w:val="clear" w:color="auto" w:fill="FFFFFF"/>
                <w:lang w:val="uk-UA"/>
              </w:rPr>
              <w:t xml:space="preserve">Надайте інформацію про вид вашої діяльності та річний дохід. 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4A9B167C" w14:textId="5DF9A8E0" w:rsidR="00456993" w:rsidRPr="00BF54AA" w:rsidRDefault="00456993" w:rsidP="000E6620">
            <w:pPr>
              <w:rPr>
                <w:rFonts w:cstheme="minorHAnsi"/>
                <w:lang w:val="ru-RU"/>
              </w:rPr>
            </w:pPr>
          </w:p>
        </w:tc>
      </w:tr>
    </w:tbl>
    <w:p w14:paraId="66260FB4" w14:textId="5D355C68" w:rsidR="00456993" w:rsidRPr="005353B0" w:rsidRDefault="00456993">
      <w:pPr>
        <w:rPr>
          <w:rFonts w:cstheme="minorHAnsi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064955" w:rsidRPr="00623EAE" w14:paraId="6514AC96" w14:textId="77777777" w:rsidTr="000E6620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4A98DAF4" w14:textId="044FBA65" w:rsidR="00064955" w:rsidRPr="00A60CAF" w:rsidRDefault="00064955" w:rsidP="000E6620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</w:rPr>
              <w:t>BUSINESS EXPENSES</w:t>
            </w:r>
            <w:r w:rsidR="00A60CAF">
              <w:rPr>
                <w:rFonts w:cstheme="minorHAnsi"/>
                <w:b/>
                <w:bCs/>
                <w:lang w:val="uk-UA"/>
              </w:rPr>
              <w:t xml:space="preserve"> </w:t>
            </w:r>
            <w:r w:rsidR="005353B0" w:rsidRPr="00A60CAF">
              <w:rPr>
                <w:rFonts w:cstheme="minorHAnsi"/>
                <w:b/>
                <w:bCs/>
                <w:lang w:val="uk-UA"/>
              </w:rPr>
              <w:t>|</w:t>
            </w:r>
            <w:r w:rsidR="005353B0">
              <w:rPr>
                <w:rFonts w:cstheme="minorHAnsi"/>
                <w:b/>
                <w:bCs/>
                <w:lang w:val="uk-UA"/>
              </w:rPr>
              <w:t xml:space="preserve"> БІЗНЕС-ВИТРАТИ</w:t>
            </w:r>
          </w:p>
        </w:tc>
      </w:tr>
      <w:tr w:rsidR="00064955" w:rsidRPr="007E0C3C" w14:paraId="6C4CBD98" w14:textId="77777777" w:rsidTr="000E6620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3F2B03E" w14:textId="77777777" w:rsidR="00064955" w:rsidRDefault="00064955" w:rsidP="000E6620">
            <w:pPr>
              <w:rPr>
                <w:rFonts w:cstheme="minorHAnsi"/>
                <w:color w:val="222222"/>
                <w:shd w:val="clear" w:color="auto" w:fill="FFFFFF"/>
              </w:rPr>
            </w:pPr>
            <w:r>
              <w:rPr>
                <w:rFonts w:cstheme="minorHAnsi"/>
                <w:color w:val="222222"/>
                <w:shd w:val="clear" w:color="auto" w:fill="FFFFFF"/>
              </w:rPr>
              <w:t>Provide details on eligible business expenses or attach a list of transactions (please add type of expenses)</w:t>
            </w:r>
          </w:p>
          <w:p w14:paraId="652DF08C" w14:textId="5C9CCEEB" w:rsidR="00A60CAF" w:rsidRPr="00A60CAF" w:rsidRDefault="00A60CAF" w:rsidP="000E6620">
            <w:pPr>
              <w:rPr>
                <w:rFonts w:cstheme="minorHAnsi"/>
                <w:color w:val="222222"/>
                <w:shd w:val="clear" w:color="auto" w:fill="FFFFFF"/>
                <w:lang w:val="uk-UA"/>
              </w:rPr>
            </w:pPr>
            <w:r>
              <w:rPr>
                <w:rFonts w:cstheme="minorHAnsi"/>
                <w:color w:val="222222"/>
                <w:shd w:val="clear" w:color="auto" w:fill="FFFFFF"/>
                <w:lang w:val="uk-UA"/>
              </w:rPr>
              <w:t>Витрати, пов</w:t>
            </w:r>
            <w:r w:rsidRPr="00A60CAF">
              <w:rPr>
                <w:rFonts w:cstheme="minorHAnsi"/>
                <w:color w:val="222222"/>
                <w:shd w:val="clear" w:color="auto" w:fill="FFFFFF"/>
                <w:lang w:val="ru-RU"/>
              </w:rPr>
              <w:t>’</w:t>
            </w:r>
            <w:r>
              <w:rPr>
                <w:rFonts w:cstheme="minorHAnsi"/>
                <w:color w:val="222222"/>
                <w:shd w:val="clear" w:color="auto" w:fill="FFFFFF"/>
                <w:lang w:val="uk-UA"/>
              </w:rPr>
              <w:t>язані з вашим бізнесом. Розпишіть за категоріями або надайте окремий файл з доходами та витратами.</w:t>
            </w:r>
          </w:p>
        </w:tc>
        <w:tc>
          <w:tcPr>
            <w:tcW w:w="4678" w:type="dxa"/>
            <w:tcMar>
              <w:top w:w="57" w:type="dxa"/>
              <w:bottom w:w="57" w:type="dxa"/>
            </w:tcMar>
            <w:vAlign w:val="center"/>
          </w:tcPr>
          <w:p w14:paraId="2E7226F1" w14:textId="167095E6" w:rsidR="00064955" w:rsidRPr="00BF54AA" w:rsidRDefault="00064955" w:rsidP="000E6620">
            <w:pPr>
              <w:rPr>
                <w:rFonts w:cstheme="minorHAnsi"/>
                <w:lang w:val="ru-RU"/>
              </w:rPr>
            </w:pPr>
          </w:p>
        </w:tc>
      </w:tr>
    </w:tbl>
    <w:p w14:paraId="40943DE6" w14:textId="1217700F" w:rsidR="00064955" w:rsidRPr="00BF54AA" w:rsidRDefault="00064955">
      <w:pPr>
        <w:rPr>
          <w:rFonts w:cstheme="minorHAnsi"/>
          <w:lang w:val="ru-RU"/>
        </w:rPr>
      </w:pPr>
    </w:p>
    <w:p w14:paraId="34153F72" w14:textId="77777777" w:rsidR="006C031B" w:rsidRPr="007E0C3C" w:rsidRDefault="006C031B">
      <w:pPr>
        <w:rPr>
          <w:rFonts w:cstheme="minorHAnsi"/>
          <w:lang w:val="uk-UA"/>
        </w:rPr>
      </w:pPr>
      <w:r w:rsidRPr="007E0C3C">
        <w:rPr>
          <w:rFonts w:cstheme="minorHAnsi"/>
          <w:lang w:val="uk-UA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368CB" w:rsidRPr="00673D8F" w14:paraId="5138C15D" w14:textId="77777777" w:rsidTr="00E368CB">
        <w:tc>
          <w:tcPr>
            <w:tcW w:w="9350" w:type="dxa"/>
            <w:gridSpan w:val="5"/>
            <w:tcMar>
              <w:top w:w="57" w:type="dxa"/>
              <w:bottom w:w="57" w:type="dxa"/>
            </w:tcMar>
          </w:tcPr>
          <w:p w14:paraId="522A06D8" w14:textId="55E44B4A" w:rsidR="00E368CB" w:rsidRPr="00E368CB" w:rsidRDefault="00D138F8" w:rsidP="00E368CB">
            <w:pPr>
              <w:jc w:val="center"/>
              <w:rPr>
                <w:rFonts w:cstheme="minorHAnsi"/>
                <w:b/>
                <w:bCs/>
              </w:rPr>
            </w:pPr>
            <w:r w:rsidRPr="00E368CB">
              <w:rPr>
                <w:rFonts w:cstheme="minorHAnsi"/>
                <w:b/>
                <w:bCs/>
              </w:rPr>
              <w:lastRenderedPageBreak/>
              <w:t>DEPENDANT</w:t>
            </w:r>
            <w:r w:rsidRPr="00E368CB">
              <w:rPr>
                <w:rFonts w:cstheme="minorHAnsi"/>
                <w:b/>
                <w:bCs/>
                <w:lang w:val="uk-UA"/>
              </w:rPr>
              <w:t xml:space="preserve"> </w:t>
            </w:r>
            <w:r w:rsidRPr="00E368CB">
              <w:rPr>
                <w:rFonts w:cstheme="minorHAnsi"/>
                <w:b/>
                <w:bCs/>
              </w:rPr>
              <w:t>INFORMATION</w:t>
            </w:r>
            <w:r w:rsidRPr="00E368CB">
              <w:rPr>
                <w:rFonts w:cstheme="minorHAnsi"/>
                <w:b/>
                <w:bCs/>
                <w:lang w:val="uk-UA"/>
              </w:rPr>
              <w:t xml:space="preserve"> (</w:t>
            </w:r>
            <w:r w:rsidRPr="00E368CB">
              <w:rPr>
                <w:rFonts w:cstheme="minorHAnsi"/>
                <w:b/>
                <w:bCs/>
              </w:rPr>
              <w:t>CHILDREN UNDER 18 OR INFIRM ADULTS RELATED BY BLOOD OR MARRIAGE)</w:t>
            </w:r>
          </w:p>
          <w:p w14:paraId="21017D83" w14:textId="771FF393" w:rsidR="00E368CB" w:rsidRPr="00E368CB" w:rsidRDefault="00D138F8" w:rsidP="00E368CB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 w:rsidRPr="00E368CB">
              <w:rPr>
                <w:rFonts w:cstheme="minorHAnsi"/>
                <w:b/>
                <w:bCs/>
                <w:lang w:val="uk-UA"/>
              </w:rPr>
              <w:t xml:space="preserve">ІНФОРМАЦІЯ ПРО ДІТЕЙ </w:t>
            </w:r>
            <w:r>
              <w:rPr>
                <w:rFonts w:cstheme="minorHAnsi"/>
                <w:b/>
                <w:bCs/>
                <w:lang w:val="uk-UA"/>
              </w:rPr>
              <w:t>ДО 18 РОКІВ ТА НЕПРАЦЕЗДАТНИХ ДОРОСЛИХ ОСІБ</w:t>
            </w:r>
          </w:p>
        </w:tc>
      </w:tr>
      <w:tr w:rsidR="00E368CB" w14:paraId="2F36152E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57C096A3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First Name</w:t>
            </w:r>
          </w:p>
          <w:p w14:paraId="5FB1850F" w14:textId="60847BC5" w:rsidR="00E368CB" w:rsidRPr="00E368CB" w:rsidRDefault="00E368CB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Ім</w:t>
            </w:r>
            <w:r>
              <w:rPr>
                <w:rFonts w:cstheme="minorHAnsi"/>
              </w:rPr>
              <w:t>’</w:t>
            </w:r>
            <w:r>
              <w:rPr>
                <w:rFonts w:cstheme="minorHAnsi"/>
                <w:lang w:val="uk-UA"/>
              </w:rPr>
              <w:t>я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453C512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Last Name</w:t>
            </w:r>
          </w:p>
          <w:p w14:paraId="384A80D8" w14:textId="5B5C5CBC" w:rsidR="00E368CB" w:rsidRPr="00E368CB" w:rsidRDefault="00E368CB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Прізвище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1B49EB7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Date of Birth</w:t>
            </w:r>
          </w:p>
          <w:p w14:paraId="59C67076" w14:textId="77777777" w:rsidR="00E368CB" w:rsidRDefault="00E368CB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Дата народження</w:t>
            </w:r>
          </w:p>
          <w:p w14:paraId="1D3DA3A1" w14:textId="10D2E674" w:rsidR="005F3836" w:rsidRPr="005F3836" w:rsidRDefault="005F3836">
            <w:pPr>
              <w:rPr>
                <w:rFonts w:cstheme="minorHAnsi"/>
              </w:rPr>
            </w:pPr>
            <w:r>
              <w:rPr>
                <w:rFonts w:cstheme="minorHAnsi"/>
              </w:rPr>
              <w:t>DD-MM-YYYY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17FD979" w14:textId="7777777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Relationship</w:t>
            </w:r>
          </w:p>
          <w:p w14:paraId="60BB2410" w14:textId="2E711732" w:rsidR="00E368CB" w:rsidRPr="00E368CB" w:rsidRDefault="00E368CB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Спорідненість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76B2C52" w14:textId="4393A5F7" w:rsidR="00E368CB" w:rsidRDefault="00E368CB">
            <w:pPr>
              <w:rPr>
                <w:rFonts w:cstheme="minorHAnsi"/>
              </w:rPr>
            </w:pPr>
            <w:r>
              <w:rPr>
                <w:rFonts w:cstheme="minorHAnsi"/>
              </w:rPr>
              <w:t>Net income</w:t>
            </w:r>
          </w:p>
          <w:p w14:paraId="1252D58A" w14:textId="6D5FF56D" w:rsidR="00E368CB" w:rsidRDefault="00E368CB">
            <w:p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 xml:space="preserve">Дохід у </w:t>
            </w:r>
            <w:r w:rsidR="007E0C3C">
              <w:rPr>
                <w:rFonts w:cstheme="minorHAnsi"/>
                <w:lang w:val="uk-UA"/>
              </w:rPr>
              <w:t>2025</w:t>
            </w:r>
            <w:r>
              <w:rPr>
                <w:rFonts w:cstheme="minorHAnsi"/>
                <w:lang w:val="uk-UA"/>
              </w:rPr>
              <w:t xml:space="preserve"> році</w:t>
            </w:r>
          </w:p>
          <w:p w14:paraId="06636C15" w14:textId="7FC5EEE8" w:rsidR="00E368CB" w:rsidRP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2F5CC80A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48D75E5A" w14:textId="7766E8AD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094B77F8" w14:textId="057BBF4F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F460D55" w14:textId="15D773A2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D7A3E1C" w14:textId="56A1BCDE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5AD95E8" w14:textId="734FC767" w:rsid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4B319E8B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1572EA8C" w14:textId="2E0985AF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749CB833" w14:textId="47C36514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B537756" w14:textId="66B4F90D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0C15ECFF" w14:textId="0FD12CEB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031A271" w14:textId="41F930C7" w:rsid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115CCB5C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72294140" w14:textId="07653886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3B921B9" w14:textId="5E7D48F8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04F7838" w14:textId="05EC8A2B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3C3D728" w14:textId="2D328387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B21F910" w14:textId="3E5A671C" w:rsidR="00E368CB" w:rsidRDefault="00E368CB">
            <w:pPr>
              <w:rPr>
                <w:rFonts w:cstheme="minorHAnsi"/>
                <w:lang w:val="uk-UA"/>
              </w:rPr>
            </w:pPr>
          </w:p>
        </w:tc>
      </w:tr>
      <w:tr w:rsidR="00E368CB" w14:paraId="487319ED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4C0DBB0F" w14:textId="10D70D8D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5CE0464" w14:textId="1587ABD0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0B8B5748" w14:textId="198B7156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7BA02EA8" w14:textId="2639FC29" w:rsidR="00E368CB" w:rsidRDefault="00E368CB">
            <w:pPr>
              <w:rPr>
                <w:rFonts w:cstheme="minorHAnsi"/>
                <w:lang w:val="uk-UA"/>
              </w:rPr>
            </w:pP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4B2AEA80" w14:textId="51362BC5" w:rsidR="00E368CB" w:rsidRDefault="00E368CB">
            <w:pPr>
              <w:rPr>
                <w:rFonts w:cstheme="minorHAnsi"/>
                <w:lang w:val="uk-UA"/>
              </w:rPr>
            </w:pPr>
          </w:p>
        </w:tc>
      </w:tr>
    </w:tbl>
    <w:p w14:paraId="7A5BEA55" w14:textId="24D6BACE" w:rsidR="00262697" w:rsidRDefault="00262697">
      <w:pPr>
        <w:rPr>
          <w:rFonts w:cstheme="minorHAnsi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3"/>
        <w:gridCol w:w="2161"/>
        <w:gridCol w:w="2352"/>
        <w:gridCol w:w="2404"/>
      </w:tblGrid>
      <w:tr w:rsidR="00286E4A" w14:paraId="3B73CFDB" w14:textId="77777777" w:rsidTr="00730FAC">
        <w:tc>
          <w:tcPr>
            <w:tcW w:w="9350" w:type="dxa"/>
            <w:gridSpan w:val="4"/>
            <w:tcMar>
              <w:top w:w="57" w:type="dxa"/>
              <w:bottom w:w="57" w:type="dxa"/>
            </w:tcMar>
          </w:tcPr>
          <w:p w14:paraId="5C3D6C62" w14:textId="64837393" w:rsidR="00286E4A" w:rsidRPr="00286E4A" w:rsidRDefault="00286E4A" w:rsidP="00286E4A">
            <w:pPr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CHILDCARE EXPENSES | </w:t>
            </w:r>
            <w:r w:rsidRPr="00286E4A">
              <w:rPr>
                <w:rFonts w:cstheme="minorHAnsi"/>
                <w:b/>
                <w:bCs/>
                <w:lang w:val="uk-UA"/>
              </w:rPr>
              <w:t>ВИТРАТИ НА ДІТЕЙ</w:t>
            </w:r>
          </w:p>
        </w:tc>
      </w:tr>
      <w:tr w:rsidR="00286E4A" w14:paraId="0777E1D5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38DCB5F8" w14:textId="0D095355" w:rsidR="00286E4A" w:rsidRPr="00286E4A" w:rsidRDefault="00286E4A" w:rsidP="00286E4A">
            <w:pPr>
              <w:jc w:val="center"/>
              <w:rPr>
                <w:b/>
                <w:bCs/>
              </w:rPr>
            </w:pPr>
            <w:r w:rsidRPr="00286E4A">
              <w:rPr>
                <w:b/>
                <w:bCs/>
              </w:rPr>
              <w:t>Category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53EFBCF7" w14:textId="30E1870F" w:rsidR="00286E4A" w:rsidRPr="00286E4A" w:rsidRDefault="00286E4A" w:rsidP="00286E4A">
            <w:pPr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063DCCF4" w14:textId="6A2CCE35" w:rsidR="00286E4A" w:rsidRPr="00286E4A" w:rsidRDefault="00286E4A" w:rsidP="00286E4A">
            <w:pPr>
              <w:jc w:val="center"/>
              <w:rPr>
                <w:b/>
                <w:bCs/>
              </w:rPr>
            </w:pPr>
            <w:r w:rsidRPr="00286E4A">
              <w:rPr>
                <w:b/>
                <w:bCs/>
              </w:rPr>
              <w:t>Child</w:t>
            </w:r>
            <w:r>
              <w:rPr>
                <w:b/>
                <w:bCs/>
              </w:rPr>
              <w:t xml:space="preserve"> (first and last name)</w:t>
            </w: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0BEC68A9" w14:textId="7AC58939" w:rsidR="00286E4A" w:rsidRPr="00286E4A" w:rsidRDefault="00286E4A" w:rsidP="00286E4A">
            <w:pPr>
              <w:jc w:val="center"/>
              <w:rPr>
                <w:b/>
                <w:bCs/>
              </w:rPr>
            </w:pPr>
            <w:r w:rsidRPr="00286E4A">
              <w:rPr>
                <w:b/>
                <w:bCs/>
              </w:rPr>
              <w:t>Amount</w:t>
            </w:r>
          </w:p>
        </w:tc>
      </w:tr>
      <w:tr w:rsidR="00286E4A" w14:paraId="2DB4C41D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1D1F51F7" w14:textId="4544DC5E" w:rsidR="00286E4A" w:rsidRPr="00286E4A" w:rsidRDefault="00286E4A">
            <w:r>
              <w:t>Childcare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0E22A00C" w14:textId="7EDFA0AC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5598434D" w14:textId="64DBB73C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4D5AC141" w14:textId="1F3E9B8A" w:rsidR="00286E4A" w:rsidRDefault="00286E4A">
            <w:pPr>
              <w:rPr>
                <w:lang w:val="uk-UA"/>
              </w:rPr>
            </w:pPr>
          </w:p>
        </w:tc>
      </w:tr>
      <w:tr w:rsidR="00286E4A" w14:paraId="37462186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0AD45CC9" w14:textId="4BB6C608" w:rsidR="00286E4A" w:rsidRPr="00286E4A" w:rsidRDefault="00286E4A">
            <w:r>
              <w:t>Camps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2180708F" w14:textId="059B86C3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0FF8531B" w14:textId="79DBF038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4498DC3E" w14:textId="275B6FC7" w:rsidR="00286E4A" w:rsidRDefault="00286E4A">
            <w:pPr>
              <w:rPr>
                <w:lang w:val="uk-UA"/>
              </w:rPr>
            </w:pPr>
          </w:p>
        </w:tc>
      </w:tr>
      <w:tr w:rsidR="00286E4A" w14:paraId="5203ABA1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20D48D2B" w14:textId="2BB24F8E" w:rsidR="00286E4A" w:rsidRDefault="00286E4A">
            <w:r>
              <w:t>Fitness, sports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3CBC7D0C" w14:textId="2EEE7068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1538637F" w14:textId="4FC40B33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2F4DAD72" w14:textId="044E6D4E" w:rsidR="00286E4A" w:rsidRDefault="00286E4A">
            <w:pPr>
              <w:rPr>
                <w:lang w:val="uk-UA"/>
              </w:rPr>
            </w:pPr>
          </w:p>
        </w:tc>
      </w:tr>
      <w:tr w:rsidR="00286E4A" w14:paraId="652FD9C3" w14:textId="77777777" w:rsidTr="00286E4A">
        <w:tc>
          <w:tcPr>
            <w:tcW w:w="2433" w:type="dxa"/>
            <w:tcMar>
              <w:top w:w="57" w:type="dxa"/>
              <w:bottom w:w="57" w:type="dxa"/>
            </w:tcMar>
          </w:tcPr>
          <w:p w14:paraId="52844FE2" w14:textId="5B7848CD" w:rsidR="00286E4A" w:rsidRDefault="00286E4A">
            <w:r>
              <w:t>Art</w:t>
            </w:r>
          </w:p>
        </w:tc>
        <w:tc>
          <w:tcPr>
            <w:tcW w:w="2161" w:type="dxa"/>
            <w:tcMar>
              <w:top w:w="57" w:type="dxa"/>
              <w:bottom w:w="57" w:type="dxa"/>
            </w:tcMar>
          </w:tcPr>
          <w:p w14:paraId="38014150" w14:textId="63C9CBB4" w:rsidR="00286E4A" w:rsidRDefault="00286E4A">
            <w:pPr>
              <w:rPr>
                <w:lang w:val="uk-UA"/>
              </w:rPr>
            </w:pPr>
          </w:p>
        </w:tc>
        <w:tc>
          <w:tcPr>
            <w:tcW w:w="2352" w:type="dxa"/>
            <w:tcMar>
              <w:top w:w="57" w:type="dxa"/>
              <w:bottom w:w="57" w:type="dxa"/>
            </w:tcMar>
          </w:tcPr>
          <w:p w14:paraId="38F97DAC" w14:textId="1AFFD637" w:rsidR="00286E4A" w:rsidRDefault="00286E4A">
            <w:pPr>
              <w:rPr>
                <w:lang w:val="uk-UA"/>
              </w:rPr>
            </w:pPr>
          </w:p>
        </w:tc>
        <w:tc>
          <w:tcPr>
            <w:tcW w:w="2404" w:type="dxa"/>
            <w:tcMar>
              <w:top w:w="57" w:type="dxa"/>
              <w:bottom w:w="57" w:type="dxa"/>
            </w:tcMar>
          </w:tcPr>
          <w:p w14:paraId="565710E4" w14:textId="1587EF9B" w:rsidR="00286E4A" w:rsidRDefault="00286E4A">
            <w:pPr>
              <w:rPr>
                <w:lang w:val="uk-UA"/>
              </w:rPr>
            </w:pPr>
          </w:p>
        </w:tc>
      </w:tr>
    </w:tbl>
    <w:p w14:paraId="7D729CCD" w14:textId="62D38976" w:rsidR="00286E4A" w:rsidRDefault="00286E4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319D" w:rsidRPr="00D138F8" w14:paraId="205F092B" w14:textId="77777777" w:rsidTr="000F2239">
        <w:tc>
          <w:tcPr>
            <w:tcW w:w="9350" w:type="dxa"/>
            <w:tcMar>
              <w:top w:w="57" w:type="dxa"/>
              <w:bottom w:w="57" w:type="dxa"/>
            </w:tcMar>
          </w:tcPr>
          <w:p w14:paraId="1902ED87" w14:textId="77777777" w:rsidR="0004319D" w:rsidRPr="0004319D" w:rsidRDefault="0004319D" w:rsidP="000F2239">
            <w:pPr>
              <w:jc w:val="center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</w:rPr>
              <w:t xml:space="preserve">OTHER INFORMATION | </w:t>
            </w:r>
            <w:r>
              <w:rPr>
                <w:rFonts w:cstheme="minorHAnsi"/>
                <w:b/>
                <w:bCs/>
                <w:lang w:val="uk-UA"/>
              </w:rPr>
              <w:t>ДОДАТКОВА ІНФОРМАЦІЯ</w:t>
            </w:r>
          </w:p>
        </w:tc>
      </w:tr>
      <w:tr w:rsidR="0004319D" w14:paraId="1846BEE6" w14:textId="77777777" w:rsidTr="000F2239">
        <w:tc>
          <w:tcPr>
            <w:tcW w:w="9350" w:type="dxa"/>
            <w:tcMar>
              <w:top w:w="57" w:type="dxa"/>
              <w:bottom w:w="57" w:type="dxa"/>
            </w:tcMar>
          </w:tcPr>
          <w:p w14:paraId="566CE4A4" w14:textId="10C98D4E" w:rsidR="006C031B" w:rsidRDefault="006C031B" w:rsidP="000F2239">
            <w:pPr>
              <w:rPr>
                <w:rFonts w:cstheme="minorHAnsi"/>
                <w:lang w:val="uk-UA"/>
              </w:rPr>
            </w:pPr>
          </w:p>
          <w:p w14:paraId="78EF8824" w14:textId="3F6D1289" w:rsidR="006C031B" w:rsidRDefault="006C031B" w:rsidP="000F2239">
            <w:pPr>
              <w:rPr>
                <w:rFonts w:cstheme="minorHAnsi"/>
                <w:lang w:val="uk-UA"/>
              </w:rPr>
            </w:pPr>
          </w:p>
        </w:tc>
      </w:tr>
    </w:tbl>
    <w:p w14:paraId="03C433C6" w14:textId="77777777" w:rsidR="0004319D" w:rsidRDefault="0004319D">
      <w:pPr>
        <w:rPr>
          <w:rFonts w:eastAsia="Times New Roman" w:cstheme="minorHAnsi"/>
          <w:b/>
          <w:bCs/>
          <w:color w:val="7A7A7A"/>
          <w:kern w:val="0"/>
          <w:lang w:val="uk-UA" w:eastAsia="en-CA"/>
          <w14:ligatures w14:val="none"/>
        </w:rPr>
      </w:pPr>
    </w:p>
    <w:p w14:paraId="7F1F85BA" w14:textId="77777777" w:rsidR="006C031B" w:rsidRDefault="006C031B">
      <w:pPr>
        <w:rPr>
          <w:rFonts w:eastAsia="Times New Roman" w:cstheme="minorHAnsi"/>
          <w:b/>
          <w:bCs/>
          <w:color w:val="7A7A7A"/>
          <w:kern w:val="0"/>
          <w:lang w:val="uk-UA" w:eastAsia="en-CA"/>
          <w14:ligatures w14:val="none"/>
        </w:rPr>
      </w:pPr>
      <w:r>
        <w:rPr>
          <w:rFonts w:eastAsia="Times New Roman" w:cstheme="minorHAnsi"/>
          <w:b/>
          <w:bCs/>
          <w:color w:val="7A7A7A"/>
          <w:kern w:val="0"/>
          <w:lang w:val="uk-UA" w:eastAsia="en-CA"/>
          <w14:ligatures w14:val="none"/>
        </w:rPr>
        <w:br w:type="page"/>
      </w:r>
    </w:p>
    <w:p w14:paraId="50CCE796" w14:textId="0511B899" w:rsidR="0004319D" w:rsidRPr="006C031B" w:rsidRDefault="00704511">
      <w:pPr>
        <w:rPr>
          <w:rFonts w:eastAsia="Times New Roman" w:cstheme="minorHAnsi"/>
          <w:b/>
          <w:bCs/>
          <w:kern w:val="0"/>
          <w:lang w:val="uk-UA" w:eastAsia="en-C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lastRenderedPageBreak/>
        <w:t>NEXT STEPS</w:t>
      </w:r>
      <w:r w:rsidR="0004319D" w:rsidRPr="006C031B">
        <w:rPr>
          <w:rFonts w:eastAsia="Times New Roman" w:cstheme="minorHAnsi"/>
          <w:b/>
          <w:bCs/>
          <w:kern w:val="0"/>
          <w:lang w:val="uk-UA" w:eastAsia="en-CA"/>
          <w14:ligatures w14:val="none"/>
        </w:rPr>
        <w:t>:</w:t>
      </w:r>
    </w:p>
    <w:p w14:paraId="6DCC2514" w14:textId="074657B2" w:rsidR="0004319D" w:rsidRPr="002E7C1D" w:rsidRDefault="002D56AE" w:rsidP="006C031B">
      <w:pPr>
        <w:pStyle w:val="ListParagraph"/>
        <w:numPr>
          <w:ilvl w:val="0"/>
          <w:numId w:val="3"/>
        </w:numPr>
        <w:jc w:val="both"/>
        <w:rPr>
          <w:b/>
          <w:bCs/>
          <w:lang w:val="uk-UA"/>
        </w:rPr>
      </w:pPr>
      <w:r w:rsidRPr="002E7C1D">
        <w:rPr>
          <w:b/>
          <w:bCs/>
        </w:rPr>
        <w:t>S</w:t>
      </w:r>
      <w:r w:rsidR="00456993" w:rsidRPr="002E7C1D">
        <w:rPr>
          <w:b/>
          <w:bCs/>
        </w:rPr>
        <w:t xml:space="preserve">ave this </w:t>
      </w:r>
      <w:r w:rsidR="0017485F" w:rsidRPr="002E7C1D">
        <w:rPr>
          <w:b/>
          <w:bCs/>
        </w:rPr>
        <w:t>document</w:t>
      </w:r>
      <w:r w:rsidR="00E87054" w:rsidRPr="002E7C1D">
        <w:rPr>
          <w:b/>
          <w:bCs/>
        </w:rPr>
        <w:t xml:space="preserve"> in Word or PDF format</w:t>
      </w:r>
      <w:r w:rsidR="0017485F" w:rsidRPr="002E7C1D">
        <w:rPr>
          <w:b/>
          <w:bCs/>
        </w:rPr>
        <w:t>.</w:t>
      </w:r>
      <w:r w:rsidR="00760B89">
        <w:rPr>
          <w:b/>
          <w:bCs/>
        </w:rPr>
        <w:t xml:space="preserve"> We do not accept other formats.</w:t>
      </w:r>
    </w:p>
    <w:p w14:paraId="53D6D423" w14:textId="629047D5" w:rsidR="00456993" w:rsidRPr="009B2869" w:rsidRDefault="00456993" w:rsidP="006C031B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 xml:space="preserve">If you want to submit your spouse income tax return, please, complete the same document and save it under another name. </w:t>
      </w:r>
    </w:p>
    <w:p w14:paraId="2FDC0DED" w14:textId="77777777" w:rsidR="001C3382" w:rsidRPr="009B2869" w:rsidRDefault="001C3382" w:rsidP="001C338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lang w:val="uk-UA" w:eastAsia="en-CA"/>
          <w14:ligatures w14:val="none"/>
        </w:rPr>
      </w:pP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If your case is simple, 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>there is no need to schedule an appointment. W</w:t>
      </w:r>
      <w:r w:rsidRPr="009B2869">
        <w:rPr>
          <w:rFonts w:eastAsia="Times New Roman" w:cstheme="minorHAnsi"/>
          <w:b/>
          <w:bCs/>
          <w:kern w:val="0"/>
          <w:lang w:eastAsia="en-CA"/>
          <w14:ligatures w14:val="none"/>
        </w:rPr>
        <w:t>e will process it and send a return to you.</w:t>
      </w:r>
      <w:r>
        <w:rPr>
          <w:rFonts w:eastAsia="Times New Roman" w:cstheme="minorHAnsi"/>
          <w:b/>
          <w:bCs/>
          <w:kern w:val="0"/>
          <w:lang w:eastAsia="en-CA"/>
          <w14:ligatures w14:val="none"/>
        </w:rPr>
        <w:t xml:space="preserve"> We will call you if we have questions. </w:t>
      </w:r>
    </w:p>
    <w:p w14:paraId="0032870E" w14:textId="3E24BAD7" w:rsidR="00456993" w:rsidRDefault="009B2869" w:rsidP="006C031B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>Submit</w:t>
      </w:r>
      <w:r w:rsidR="00456993">
        <w:t xml:space="preserve"> the completed form(s)</w:t>
      </w:r>
      <w:r>
        <w:t xml:space="preserve"> for each adult/partner/spouse via </w:t>
      </w:r>
      <w:hyperlink r:id="rId9" w:history="1">
        <w:r w:rsidRPr="009B2869">
          <w:rPr>
            <w:rStyle w:val="Hyperlink"/>
          </w:rPr>
          <w:t>this online-form</w:t>
        </w:r>
      </w:hyperlink>
      <w:r w:rsidR="00456993">
        <w:t xml:space="preserve"> to </w:t>
      </w:r>
      <w:r w:rsidR="00001AE7" w:rsidRPr="00001AE7">
        <w:rPr>
          <w:b/>
          <w:bCs/>
        </w:rPr>
        <w:t xml:space="preserve">no later than </w:t>
      </w:r>
      <w:r w:rsidR="00001AE7">
        <w:rPr>
          <w:b/>
          <w:bCs/>
        </w:rPr>
        <w:t>1 day</w:t>
      </w:r>
      <w:r w:rsidR="00001AE7">
        <w:t xml:space="preserve"> before your appointment</w:t>
      </w:r>
      <w:r>
        <w:rPr>
          <w:lang w:val="uk-UA"/>
        </w:rPr>
        <w:t xml:space="preserve"> </w:t>
      </w:r>
      <w:r>
        <w:t>if you have one</w:t>
      </w:r>
      <w:r w:rsidR="00EC58B2">
        <w:rPr>
          <w:lang w:val="uk-UA"/>
        </w:rPr>
        <w:t>.</w:t>
      </w:r>
      <w:r w:rsidR="00456993">
        <w:t xml:space="preserve"> Tax Pro Canada uses secured SSL protocols and encryption to protect your documents. </w:t>
      </w:r>
    </w:p>
    <w:p w14:paraId="1103A238" w14:textId="228279D8" w:rsidR="0004319D" w:rsidRDefault="009B2869" w:rsidP="00456993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 xml:space="preserve">Submit </w:t>
      </w:r>
      <w:r w:rsidR="00456993">
        <w:t xml:space="preserve">other documents, for instance, T4, T4A, T5018 or other documents confirming your income and/or expenses. Take photos or scan your documents and </w:t>
      </w:r>
      <w:r>
        <w:t>submit</w:t>
      </w:r>
      <w:r w:rsidR="00456993">
        <w:t xml:space="preserve"> them </w:t>
      </w:r>
      <w:r>
        <w:t xml:space="preserve">along with this document via this </w:t>
      </w:r>
      <w:hyperlink r:id="rId10" w:history="1">
        <w:r w:rsidRPr="009B2869">
          <w:rPr>
            <w:rStyle w:val="Hyperlink"/>
          </w:rPr>
          <w:t>online-form</w:t>
        </w:r>
      </w:hyperlink>
      <w:r>
        <w:t xml:space="preserve"> (recommended)</w:t>
      </w:r>
      <w:r w:rsidR="00456993">
        <w:t xml:space="preserve"> or share them using your personal cloud storage, such as </w:t>
      </w:r>
      <w:proofErr w:type="spellStart"/>
      <w:r w:rsidR="0004319D">
        <w:t>Onedrive</w:t>
      </w:r>
      <w:proofErr w:type="spellEnd"/>
      <w:r w:rsidR="0004319D" w:rsidRPr="0004319D">
        <w:rPr>
          <w:lang w:val="uk-UA"/>
        </w:rPr>
        <w:t xml:space="preserve">, </w:t>
      </w:r>
      <w:r w:rsidR="0004319D">
        <w:t>Google</w:t>
      </w:r>
      <w:r w:rsidR="0004319D" w:rsidRPr="0004319D">
        <w:rPr>
          <w:lang w:val="uk-UA"/>
        </w:rPr>
        <w:t xml:space="preserve"> </w:t>
      </w:r>
      <w:r w:rsidR="0004319D">
        <w:t>drive</w:t>
      </w:r>
      <w:r w:rsidR="00456993">
        <w:t xml:space="preserve"> etc.</w:t>
      </w:r>
    </w:p>
    <w:p w14:paraId="3603A9FE" w14:textId="077BD6BA" w:rsidR="0091512A" w:rsidRDefault="00456993" w:rsidP="00EC58B2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>Be ready to demonstrate your government-issued ID confirming your identi</w:t>
      </w:r>
      <w:r w:rsidR="00EC58B2">
        <w:t>t</w:t>
      </w:r>
      <w:r>
        <w:t xml:space="preserve">y and personal information. </w:t>
      </w:r>
    </w:p>
    <w:p w14:paraId="123AF84A" w14:textId="7E484284" w:rsidR="0091512A" w:rsidRDefault="00EC58B2" w:rsidP="006C031B">
      <w:pPr>
        <w:pStyle w:val="ListParagraph"/>
        <w:numPr>
          <w:ilvl w:val="0"/>
          <w:numId w:val="3"/>
        </w:numPr>
        <w:jc w:val="both"/>
        <w:rPr>
          <w:lang w:val="uk-UA"/>
        </w:rPr>
      </w:pPr>
      <w:r>
        <w:t xml:space="preserve">Be ready to </w:t>
      </w:r>
      <w:r w:rsidR="00422B15">
        <w:t>provide your government-issued ID,</w:t>
      </w:r>
      <w:r>
        <w:t xml:space="preserve"> statements</w:t>
      </w:r>
      <w:r w:rsidR="00422B15">
        <w:t>,</w:t>
      </w:r>
      <w:r>
        <w:t xml:space="preserve"> and receipts confirming your income and expenses. </w:t>
      </w:r>
    </w:p>
    <w:p w14:paraId="4F8A419E" w14:textId="3F149E3E" w:rsidR="008876CD" w:rsidRDefault="008876CD" w:rsidP="008876CD">
      <w:pPr>
        <w:jc w:val="both"/>
        <w:rPr>
          <w:lang w:val="uk-UA"/>
        </w:rPr>
      </w:pPr>
    </w:p>
    <w:p w14:paraId="15077E9A" w14:textId="2BD2E234" w:rsidR="008876CD" w:rsidRPr="00EC58B2" w:rsidRDefault="00EC58B2" w:rsidP="008876CD">
      <w:pPr>
        <w:jc w:val="both"/>
        <w:rPr>
          <w:b/>
          <w:bCs/>
          <w:lang w:val="uk-UA"/>
        </w:rPr>
      </w:pPr>
      <w:r w:rsidRPr="00EC58B2">
        <w:rPr>
          <w:b/>
          <w:bCs/>
          <w:lang w:val="uk-UA"/>
        </w:rPr>
        <w:t>ВАШІ НАСТУПНІ ДІЇ:</w:t>
      </w:r>
    </w:p>
    <w:p w14:paraId="417D3DB4" w14:textId="7339C4B8" w:rsidR="00456993" w:rsidRPr="00EC58B2" w:rsidRDefault="00456993" w:rsidP="00EC58B2">
      <w:pPr>
        <w:pStyle w:val="ListParagraph"/>
        <w:numPr>
          <w:ilvl w:val="0"/>
          <w:numId w:val="6"/>
        </w:numPr>
        <w:jc w:val="both"/>
        <w:rPr>
          <w:lang w:val="uk-UA"/>
        </w:rPr>
      </w:pPr>
      <w:r w:rsidRPr="00EC58B2">
        <w:rPr>
          <w:lang w:val="uk-UA"/>
        </w:rPr>
        <w:t>Збережіть цей документ</w:t>
      </w:r>
      <w:r w:rsidR="006D25D9">
        <w:rPr>
          <w:lang w:val="uk-UA"/>
        </w:rPr>
        <w:t xml:space="preserve"> </w:t>
      </w:r>
      <w:r w:rsidR="006D25D9" w:rsidRPr="00B506AF">
        <w:rPr>
          <w:b/>
          <w:bCs/>
          <w:lang w:val="uk-UA"/>
        </w:rPr>
        <w:t xml:space="preserve">у форматі </w:t>
      </w:r>
      <w:r w:rsidR="006D25D9" w:rsidRPr="00B506AF">
        <w:rPr>
          <w:b/>
          <w:bCs/>
        </w:rPr>
        <w:t>Word</w:t>
      </w:r>
      <w:r w:rsidR="006D25D9" w:rsidRPr="00B506AF">
        <w:rPr>
          <w:b/>
          <w:bCs/>
          <w:lang w:val="uk-UA"/>
        </w:rPr>
        <w:t xml:space="preserve"> або </w:t>
      </w:r>
      <w:r w:rsidR="006D25D9" w:rsidRPr="00B506AF">
        <w:rPr>
          <w:b/>
          <w:bCs/>
        </w:rPr>
        <w:t>PDF</w:t>
      </w:r>
      <w:r w:rsidR="00CC63FC" w:rsidRPr="00B506AF">
        <w:rPr>
          <w:b/>
          <w:bCs/>
          <w:lang w:val="ru-RU"/>
        </w:rPr>
        <w:t>.</w:t>
      </w:r>
      <w:r w:rsidR="00760B89">
        <w:rPr>
          <w:b/>
          <w:bCs/>
          <w:lang w:val="uk-UA"/>
        </w:rPr>
        <w:t xml:space="preserve"> Ми не приймаємо інші формати</w:t>
      </w:r>
    </w:p>
    <w:p w14:paraId="7CB50106" w14:textId="29B88C79" w:rsidR="00456993" w:rsidRDefault="00456993" w:rsidP="00EC58B2">
      <w:pPr>
        <w:pStyle w:val="ListParagraph"/>
        <w:numPr>
          <w:ilvl w:val="0"/>
          <w:numId w:val="6"/>
        </w:numPr>
        <w:jc w:val="both"/>
        <w:rPr>
          <w:lang w:val="uk-UA"/>
        </w:rPr>
      </w:pPr>
      <w:r w:rsidRPr="00EC58B2">
        <w:rPr>
          <w:lang w:val="uk-UA"/>
        </w:rPr>
        <w:t>Якщо ви подаєте податкову декларацію разом з вашим чоловіком/дружиною, заповніть цей документ для нього (неї) також та збережіть файл під іншим іменем</w:t>
      </w:r>
      <w:r w:rsidR="00CC63FC" w:rsidRPr="00CC63FC">
        <w:rPr>
          <w:lang w:val="uk-UA"/>
        </w:rPr>
        <w:t>.</w:t>
      </w:r>
    </w:p>
    <w:p w14:paraId="5BD99931" w14:textId="44344201" w:rsidR="00EC58B2" w:rsidRPr="00884B08" w:rsidRDefault="00EC58B2" w:rsidP="00EC58B2">
      <w:pPr>
        <w:pStyle w:val="ListParagraph"/>
        <w:numPr>
          <w:ilvl w:val="0"/>
          <w:numId w:val="6"/>
        </w:numPr>
        <w:jc w:val="both"/>
        <w:rPr>
          <w:lang w:val="uk-UA"/>
        </w:rPr>
      </w:pPr>
      <w:r>
        <w:rPr>
          <w:lang w:val="uk-UA"/>
        </w:rPr>
        <w:t xml:space="preserve">Надішліть заповнену форму(-ми) </w:t>
      </w:r>
      <w:r w:rsidR="009B2869">
        <w:rPr>
          <w:lang w:val="uk-UA"/>
        </w:rPr>
        <w:t xml:space="preserve">та інші документи (наприклад, </w:t>
      </w:r>
      <w:r w:rsidR="009B2869" w:rsidRPr="00EC58B2">
        <w:rPr>
          <w:lang w:val="uk-UA"/>
        </w:rPr>
        <w:t>Т4,</w:t>
      </w:r>
      <w:r w:rsidR="009B2869" w:rsidRPr="009B2869">
        <w:rPr>
          <w:lang w:val="uk-UA"/>
        </w:rPr>
        <w:t xml:space="preserve"> </w:t>
      </w:r>
      <w:r w:rsidR="009B2869">
        <w:t>T</w:t>
      </w:r>
      <w:r w:rsidR="009B2869" w:rsidRPr="009B2869">
        <w:rPr>
          <w:lang w:val="uk-UA"/>
        </w:rPr>
        <w:t>4</w:t>
      </w:r>
      <w:r w:rsidR="009B2869">
        <w:t>A</w:t>
      </w:r>
      <w:r w:rsidR="009B2869" w:rsidRPr="009B2869">
        <w:rPr>
          <w:lang w:val="uk-UA"/>
        </w:rPr>
        <w:t xml:space="preserve">, Т5007, </w:t>
      </w:r>
      <w:r w:rsidR="009B2869">
        <w:t>T</w:t>
      </w:r>
      <w:r w:rsidR="009B2869" w:rsidRPr="009B2869">
        <w:rPr>
          <w:lang w:val="uk-UA"/>
        </w:rPr>
        <w:t>5018, квитанції та інші)</w:t>
      </w:r>
      <w:r w:rsidR="009B2869">
        <w:rPr>
          <w:lang w:val="uk-UA"/>
        </w:rPr>
        <w:t xml:space="preserve"> через </w:t>
      </w:r>
      <w:hyperlink r:id="rId11" w:history="1">
        <w:r w:rsidR="009B2869" w:rsidRPr="009B2869">
          <w:rPr>
            <w:rStyle w:val="Hyperlink"/>
            <w:lang w:val="uk-UA"/>
          </w:rPr>
          <w:t>онлайн форму</w:t>
        </w:r>
      </w:hyperlink>
      <w:r w:rsidR="009B2869">
        <w:rPr>
          <w:lang w:val="uk-UA"/>
        </w:rPr>
        <w:t xml:space="preserve"> на веб-сайті</w:t>
      </w:r>
      <w:r w:rsidR="00001AE7">
        <w:rPr>
          <w:lang w:val="uk-UA"/>
        </w:rPr>
        <w:t xml:space="preserve">, </w:t>
      </w:r>
      <w:r w:rsidR="00001AE7" w:rsidRPr="00001AE7">
        <w:rPr>
          <w:b/>
          <w:bCs/>
          <w:lang w:val="uk-UA"/>
        </w:rPr>
        <w:t>принаймні, за 1 день до зустрічі</w:t>
      </w:r>
      <w:r w:rsidR="00001AE7">
        <w:rPr>
          <w:lang w:val="uk-UA"/>
        </w:rPr>
        <w:t xml:space="preserve"> з консультантом</w:t>
      </w:r>
      <w:r w:rsidR="009B2869" w:rsidRPr="009B2869">
        <w:rPr>
          <w:lang w:val="uk-UA"/>
        </w:rPr>
        <w:t xml:space="preserve"> (</w:t>
      </w:r>
      <w:r w:rsidR="009B2869">
        <w:rPr>
          <w:lang w:val="uk-UA"/>
        </w:rPr>
        <w:t>якщо ви обрали цю опцію)</w:t>
      </w:r>
      <w:r w:rsidR="00001AE7">
        <w:rPr>
          <w:lang w:val="uk-UA"/>
        </w:rPr>
        <w:t>.</w:t>
      </w:r>
      <w:r>
        <w:rPr>
          <w:lang w:val="uk-UA"/>
        </w:rPr>
        <w:t xml:space="preserve"> </w:t>
      </w:r>
      <w:r>
        <w:t>Tax</w:t>
      </w:r>
      <w:r w:rsidRPr="00EC58B2">
        <w:rPr>
          <w:lang w:val="uk-UA"/>
        </w:rPr>
        <w:t xml:space="preserve"> </w:t>
      </w:r>
      <w:r>
        <w:t>Pro</w:t>
      </w:r>
      <w:r w:rsidRPr="00EC58B2">
        <w:rPr>
          <w:lang w:val="uk-UA"/>
        </w:rPr>
        <w:t xml:space="preserve"> </w:t>
      </w:r>
      <w:r>
        <w:t>Canada</w:t>
      </w:r>
      <w:r w:rsidRPr="00EC58B2">
        <w:rPr>
          <w:lang w:val="uk-UA"/>
        </w:rPr>
        <w:t xml:space="preserve"> </w:t>
      </w:r>
      <w:r>
        <w:rPr>
          <w:lang w:val="uk-UA"/>
        </w:rPr>
        <w:t xml:space="preserve">використовує захищений протокол </w:t>
      </w:r>
      <w:r>
        <w:t>SSL</w:t>
      </w:r>
      <w:r w:rsidRPr="00EC58B2">
        <w:rPr>
          <w:lang w:val="uk-UA"/>
        </w:rPr>
        <w:t xml:space="preserve"> </w:t>
      </w:r>
      <w:r>
        <w:rPr>
          <w:lang w:val="uk-UA"/>
        </w:rPr>
        <w:t xml:space="preserve">та шифрування для </w:t>
      </w:r>
      <w:r w:rsidR="006D25D9">
        <w:rPr>
          <w:lang w:val="uk-UA"/>
        </w:rPr>
        <w:t>комунікацій та зберігання ваших файлів</w:t>
      </w:r>
      <w:r>
        <w:rPr>
          <w:lang w:val="uk-UA"/>
        </w:rPr>
        <w:t xml:space="preserve">. </w:t>
      </w:r>
    </w:p>
    <w:p w14:paraId="3D1696DF" w14:textId="6BC46855" w:rsidR="009B2869" w:rsidRPr="00EC58B2" w:rsidRDefault="009B2869" w:rsidP="00EC58B2">
      <w:pPr>
        <w:pStyle w:val="ListParagraph"/>
        <w:numPr>
          <w:ilvl w:val="0"/>
          <w:numId w:val="6"/>
        </w:numPr>
        <w:jc w:val="both"/>
        <w:rPr>
          <w:lang w:val="uk-UA"/>
        </w:rPr>
      </w:pPr>
      <w:r>
        <w:rPr>
          <w:lang w:val="uk-UA"/>
        </w:rPr>
        <w:t xml:space="preserve">Якщо у вас проста ситуація та ви не потребуєте консультації, ми самостійно відішлемо вашу податкову декларацію та дамо вам знати на </w:t>
      </w:r>
      <w:r>
        <w:t>email</w:t>
      </w:r>
      <w:r w:rsidRPr="009B2869">
        <w:rPr>
          <w:lang w:val="ru-RU"/>
        </w:rPr>
        <w:t xml:space="preserve">  </w:t>
      </w:r>
      <w:r>
        <w:rPr>
          <w:lang w:val="uk-UA"/>
        </w:rPr>
        <w:t xml:space="preserve">або телефонним дзвінком. </w:t>
      </w:r>
    </w:p>
    <w:p w14:paraId="07AFF5B0" w14:textId="4FB32BEB" w:rsidR="00456993" w:rsidRDefault="00456993" w:rsidP="00F37ABA">
      <w:pPr>
        <w:pStyle w:val="ListParagraph"/>
        <w:numPr>
          <w:ilvl w:val="0"/>
          <w:numId w:val="6"/>
        </w:numPr>
        <w:jc w:val="both"/>
        <w:rPr>
          <w:lang w:val="uk-UA"/>
        </w:rPr>
      </w:pPr>
      <w:r w:rsidRPr="00EC58B2">
        <w:rPr>
          <w:lang w:val="uk-UA"/>
        </w:rPr>
        <w:t>Будьте готові надати документи, які підтверджують ваш</w:t>
      </w:r>
      <w:r w:rsidR="00422B15">
        <w:rPr>
          <w:lang w:val="uk-UA"/>
        </w:rPr>
        <w:t>у особистість,</w:t>
      </w:r>
      <w:r w:rsidRPr="00EC58B2">
        <w:rPr>
          <w:lang w:val="uk-UA"/>
        </w:rPr>
        <w:t xml:space="preserve"> доходи </w:t>
      </w:r>
      <w:r w:rsidR="00EC58B2">
        <w:rPr>
          <w:lang w:val="uk-UA"/>
        </w:rPr>
        <w:t>та</w:t>
      </w:r>
      <w:r w:rsidRPr="00EC58B2">
        <w:rPr>
          <w:lang w:val="uk-UA"/>
        </w:rPr>
        <w:t xml:space="preserve"> витрати</w:t>
      </w:r>
      <w:r w:rsidR="00EC58B2">
        <w:rPr>
          <w:lang w:val="uk-UA"/>
        </w:rPr>
        <w:t>.</w:t>
      </w:r>
    </w:p>
    <w:p w14:paraId="17A63DCA" w14:textId="2DFB9F91" w:rsidR="00EC58B2" w:rsidRDefault="00EC58B2" w:rsidP="00EC58B2">
      <w:pPr>
        <w:jc w:val="both"/>
        <w:rPr>
          <w:lang w:val="uk-UA"/>
        </w:rPr>
      </w:pPr>
    </w:p>
    <w:p w14:paraId="29253BA5" w14:textId="0437B818" w:rsidR="00826F43" w:rsidRPr="00BE5E71" w:rsidRDefault="00826F43" w:rsidP="00EC58B2">
      <w:pPr>
        <w:jc w:val="both"/>
        <w:rPr>
          <w:b/>
          <w:bCs/>
          <w:lang w:val="uk-UA"/>
        </w:rPr>
      </w:pPr>
      <w:r w:rsidRPr="00406514">
        <w:rPr>
          <w:b/>
          <w:bCs/>
        </w:rPr>
        <w:t>Thank you for your business!</w:t>
      </w:r>
      <w:r w:rsidR="00BE5E71">
        <w:rPr>
          <w:b/>
          <w:bCs/>
          <w:lang w:val="uk-UA"/>
        </w:rPr>
        <w:t xml:space="preserve"> Дякуємо за Вашу довіру!</w:t>
      </w:r>
    </w:p>
    <w:p w14:paraId="4110C1D5" w14:textId="339F77C3" w:rsidR="00EC58B2" w:rsidRDefault="00EC58B2" w:rsidP="00EC58B2">
      <w:pPr>
        <w:jc w:val="both"/>
      </w:pPr>
      <w:r>
        <w:t xml:space="preserve">Sincerely yours, </w:t>
      </w:r>
    </w:p>
    <w:p w14:paraId="07C24AE9" w14:textId="4C4D1456" w:rsidR="00EC58B2" w:rsidRPr="00EC58B2" w:rsidRDefault="00EC58B2" w:rsidP="00EC58B2">
      <w:pPr>
        <w:spacing w:after="0" w:line="252" w:lineRule="auto"/>
        <w:jc w:val="both"/>
        <w:rPr>
          <w:b/>
          <w:bCs/>
        </w:rPr>
      </w:pPr>
      <w:r w:rsidRPr="00EC58B2">
        <w:rPr>
          <w:b/>
          <w:bCs/>
        </w:rPr>
        <w:t>Iryna Malyk,</w:t>
      </w:r>
    </w:p>
    <w:p w14:paraId="2E8AE7C2" w14:textId="1537DCDE" w:rsidR="00EC58B2" w:rsidRDefault="00EC58B2" w:rsidP="00EC58B2">
      <w:pPr>
        <w:spacing w:after="0" w:line="252" w:lineRule="auto"/>
        <w:jc w:val="both"/>
      </w:pPr>
      <w:r>
        <w:t>Founder of Tax Pro Canada</w:t>
      </w:r>
    </w:p>
    <w:p w14:paraId="0A258417" w14:textId="77777777" w:rsidR="00826F43" w:rsidRDefault="00EC58B2" w:rsidP="00EC58B2">
      <w:pPr>
        <w:spacing w:after="0" w:line="252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46C9DF" wp14:editId="6B9B09E2">
            <wp:simplePos x="914400" y="7315200"/>
            <wp:positionH relativeFrom="column">
              <wp:align>left</wp:align>
            </wp:positionH>
            <wp:positionV relativeFrom="paragraph">
              <wp:align>top</wp:align>
            </wp:positionV>
            <wp:extent cx="1726387" cy="863193"/>
            <wp:effectExtent l="0" t="0" r="7620" b="0"/>
            <wp:wrapSquare wrapText="bothSides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387" cy="8631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3194E5" w14:textId="77777777" w:rsidR="00826F43" w:rsidRDefault="00826F43" w:rsidP="00EC58B2">
      <w:pPr>
        <w:spacing w:after="0" w:line="252" w:lineRule="auto"/>
        <w:jc w:val="both"/>
      </w:pPr>
    </w:p>
    <w:p w14:paraId="5A5CF0E3" w14:textId="75F723E5" w:rsidR="00EC58B2" w:rsidRDefault="003571CF" w:rsidP="00EC58B2">
      <w:pPr>
        <w:spacing w:after="0" w:line="252" w:lineRule="auto"/>
        <w:jc w:val="both"/>
      </w:pPr>
      <w:r w:rsidRPr="00DE107E">
        <w:rPr>
          <w:noProof/>
          <w:lang w:val="uk-UA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52905B3" wp14:editId="2AC0C0D2">
                <wp:simplePos x="0" y="0"/>
                <wp:positionH relativeFrom="margin">
                  <wp:align>right</wp:align>
                </wp:positionH>
                <wp:positionV relativeFrom="margin">
                  <wp:posOffset>7825105</wp:posOffset>
                </wp:positionV>
                <wp:extent cx="2360930" cy="1404620"/>
                <wp:effectExtent l="0" t="0" r="3810" b="0"/>
                <wp:wrapNone/>
                <wp:docPr id="2195793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5ABCB" w14:textId="77777777" w:rsidR="003571CF" w:rsidRPr="00DE107E" w:rsidRDefault="003571CF" w:rsidP="003571C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E107E">
                              <w:rPr>
                                <w:sz w:val="18"/>
                                <w:szCs w:val="18"/>
                              </w:rPr>
                              <w:t>This form is protected by copyright and cannot be reproduced for commercial purpo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2905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7pt;margin-top:616.15pt;width:185.9pt;height:110.6pt;z-index:-25165619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c&#10;hik+4AAAAAoBAAAPAAAAAAAAAAAAAAAAAGgEAABkcnMvZG93bnJldi54bWxQSwUGAAAAAAQABADz&#10;AAAAdQUAAAAA&#10;" stroked="f">
                <v:textbox style="mso-fit-shape-to-text:t">
                  <w:txbxContent>
                    <w:p w14:paraId="6A75ABCB" w14:textId="77777777" w:rsidR="003571CF" w:rsidRPr="00DE107E" w:rsidRDefault="003571CF" w:rsidP="003571CF">
                      <w:pPr>
                        <w:rPr>
                          <w:sz w:val="18"/>
                          <w:szCs w:val="18"/>
                        </w:rPr>
                      </w:pPr>
                      <w:r w:rsidRPr="00DE107E">
                        <w:rPr>
                          <w:sz w:val="18"/>
                          <w:szCs w:val="18"/>
                        </w:rPr>
                        <w:t>This form is protected by copyright and cannot be reproduced for commercial purpose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EC58B2">
        <w:br w:type="textWrapping" w:clear="all"/>
        <w:t>imalyk@taxprocanada.ca</w:t>
      </w:r>
    </w:p>
    <w:p w14:paraId="58DDB0B7" w14:textId="3A2CA141" w:rsidR="00EC58B2" w:rsidRDefault="00EC58B2" w:rsidP="00EC58B2">
      <w:pPr>
        <w:spacing w:after="0" w:line="252" w:lineRule="auto"/>
        <w:jc w:val="both"/>
      </w:pPr>
      <w:r>
        <w:t>+1 (204) 295-2735</w:t>
      </w:r>
    </w:p>
    <w:p w14:paraId="7C407E50" w14:textId="526D5F65" w:rsidR="00EC58B2" w:rsidRPr="00EC58B2" w:rsidRDefault="00EC58B2" w:rsidP="00EC58B2">
      <w:pPr>
        <w:spacing w:after="0" w:line="252" w:lineRule="auto"/>
        <w:jc w:val="both"/>
      </w:pPr>
      <w:r>
        <w:t>www.taxprocanada.ca</w:t>
      </w:r>
    </w:p>
    <w:sectPr w:rsidR="00EC58B2" w:rsidRPr="00EC58B2" w:rsidSect="00DB1CA0">
      <w:footerReference w:type="default" r:id="rId13"/>
      <w:headerReference w:type="first" r:id="rId14"/>
      <w:pgSz w:w="12240" w:h="15840"/>
      <w:pgMar w:top="1440" w:right="1440" w:bottom="709" w:left="1440" w:header="708" w:footer="4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BCCEB" w14:textId="77777777" w:rsidR="004C55FF" w:rsidRDefault="004C55FF" w:rsidP="00496960">
      <w:pPr>
        <w:spacing w:after="0" w:line="240" w:lineRule="auto"/>
      </w:pPr>
      <w:r>
        <w:separator/>
      </w:r>
    </w:p>
  </w:endnote>
  <w:endnote w:type="continuationSeparator" w:id="0">
    <w:p w14:paraId="1E22D772" w14:textId="77777777" w:rsidR="004C55FF" w:rsidRDefault="004C55FF" w:rsidP="00496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48814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8303B6" w14:textId="4788316C" w:rsidR="00A26915" w:rsidRDefault="00A269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C3592A" w14:textId="77777777" w:rsidR="00A26915" w:rsidRDefault="00A26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469E1" w14:textId="77777777" w:rsidR="004C55FF" w:rsidRDefault="004C55FF" w:rsidP="00496960">
      <w:pPr>
        <w:spacing w:after="0" w:line="240" w:lineRule="auto"/>
      </w:pPr>
      <w:r>
        <w:separator/>
      </w:r>
    </w:p>
  </w:footnote>
  <w:footnote w:type="continuationSeparator" w:id="0">
    <w:p w14:paraId="4687F2F6" w14:textId="77777777" w:rsidR="004C55FF" w:rsidRDefault="004C55FF" w:rsidP="00496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4DA22" w14:textId="5A40AF7D" w:rsidR="00496960" w:rsidRDefault="00496960" w:rsidP="0049696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F911582" wp14:editId="5DE1479C">
              <wp:simplePos x="0" y="0"/>
              <wp:positionH relativeFrom="column">
                <wp:posOffset>3686810</wp:posOffset>
              </wp:positionH>
              <wp:positionV relativeFrom="paragraph">
                <wp:posOffset>10795</wp:posOffset>
              </wp:positionV>
              <wp:extent cx="2516505" cy="1404620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5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903D01" w14:textId="252B0998" w:rsidR="00496960" w:rsidRPr="00150396" w:rsidRDefault="00CA4C05" w:rsidP="00EC58B2">
                          <w:pPr>
                            <w:spacing w:after="0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Iryna Malyk, Tax Pro Canada</w:t>
                          </w:r>
                        </w:p>
                        <w:p w14:paraId="64810BD4" w14:textId="485DBEC3" w:rsidR="00496960" w:rsidRPr="00150396" w:rsidRDefault="00BF54AA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103-1960</w:t>
                          </w:r>
                          <w:r w:rsidR="00CA4C05" w:rsidRPr="00150396">
                            <w:rPr>
                              <w:sz w:val="20"/>
                              <w:szCs w:val="20"/>
                            </w:rPr>
                            <w:t xml:space="preserve">, London, ON </w:t>
                          </w:r>
                          <w:r>
                            <w:rPr>
                              <w:sz w:val="20"/>
                              <w:szCs w:val="20"/>
                            </w:rPr>
                            <w:t>N6M 0L3</w:t>
                          </w:r>
                        </w:p>
                        <w:p w14:paraId="166086EC" w14:textId="57D15FBE" w:rsidR="00EC58B2" w:rsidRPr="00150396" w:rsidRDefault="00EC58B2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sz w:val="20"/>
                              <w:szCs w:val="20"/>
                            </w:rPr>
                            <w:t>(204) 295-2735</w:t>
                          </w:r>
                        </w:p>
                        <w:p w14:paraId="45AFB442" w14:textId="711B76B7" w:rsidR="00496960" w:rsidRPr="00150396" w:rsidRDefault="00CA4C05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sz w:val="20"/>
                              <w:szCs w:val="20"/>
                            </w:rPr>
                            <w:t>imalyk@taxprocanada.ca</w:t>
                          </w:r>
                        </w:p>
                        <w:p w14:paraId="00A32591" w14:textId="54A7FFAD" w:rsidR="00496960" w:rsidRPr="00150396" w:rsidRDefault="00CA4C05" w:rsidP="00EC58B2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 w:rsidRPr="00150396">
                            <w:rPr>
                              <w:sz w:val="20"/>
                              <w:szCs w:val="20"/>
                            </w:rPr>
                            <w:t>taxprocanada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F91158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90.3pt;margin-top:.85pt;width:198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" stroked="f">
              <v:textbox style="mso-fit-shape-to-text:t">
                <w:txbxContent>
                  <w:p w14:paraId="1C903D01" w14:textId="252B0998" w:rsidR="00496960" w:rsidRPr="00150396" w:rsidRDefault="00CA4C05" w:rsidP="00EC58B2">
                    <w:pPr>
                      <w:spacing w:after="0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150396">
                      <w:rPr>
                        <w:b/>
                        <w:bCs/>
                        <w:sz w:val="20"/>
                        <w:szCs w:val="20"/>
                      </w:rPr>
                      <w:t>Iryna Malyk, Tax Pro Canada</w:t>
                    </w:r>
                  </w:p>
                  <w:p w14:paraId="64810BD4" w14:textId="485DBEC3" w:rsidR="00496960" w:rsidRPr="00150396" w:rsidRDefault="00BF54AA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103-1960</w:t>
                    </w:r>
                    <w:r w:rsidR="00CA4C05" w:rsidRPr="00150396">
                      <w:rPr>
                        <w:sz w:val="20"/>
                        <w:szCs w:val="20"/>
                      </w:rPr>
                      <w:t xml:space="preserve">, London, ON </w:t>
                    </w:r>
                    <w:r>
                      <w:rPr>
                        <w:sz w:val="20"/>
                        <w:szCs w:val="20"/>
                      </w:rPr>
                      <w:t>N6M 0L3</w:t>
                    </w:r>
                  </w:p>
                  <w:p w14:paraId="166086EC" w14:textId="57D15FBE" w:rsidR="00EC58B2" w:rsidRPr="00150396" w:rsidRDefault="00EC58B2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 w:rsidRPr="00150396">
                      <w:rPr>
                        <w:sz w:val="20"/>
                        <w:szCs w:val="20"/>
                      </w:rPr>
                      <w:t>(204) 295-2735</w:t>
                    </w:r>
                  </w:p>
                  <w:p w14:paraId="45AFB442" w14:textId="711B76B7" w:rsidR="00496960" w:rsidRPr="00150396" w:rsidRDefault="00CA4C05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 w:rsidRPr="00150396">
                      <w:rPr>
                        <w:sz w:val="20"/>
                        <w:szCs w:val="20"/>
                      </w:rPr>
                      <w:t>imalyk@taxprocanada.ca</w:t>
                    </w:r>
                  </w:p>
                  <w:p w14:paraId="00A32591" w14:textId="54A7FFAD" w:rsidR="00496960" w:rsidRPr="00150396" w:rsidRDefault="00CA4C05" w:rsidP="00EC58B2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 w:rsidRPr="00150396">
                      <w:rPr>
                        <w:sz w:val="20"/>
                        <w:szCs w:val="20"/>
                      </w:rPr>
                      <w:t>taxprocanada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A4C05">
      <w:rPr>
        <w:noProof/>
      </w:rPr>
      <w:drawing>
        <wp:inline distT="0" distB="0" distL="0" distR="0" wp14:anchorId="7E9930F0" wp14:editId="34790C10">
          <wp:extent cx="1682496" cy="841248"/>
          <wp:effectExtent l="0" t="0" r="0" b="0"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015" cy="8435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554286" w14:textId="77777777" w:rsidR="00496960" w:rsidRDefault="00496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C96DE4"/>
    <w:multiLevelType w:val="multilevel"/>
    <w:tmpl w:val="21EA93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5F41"/>
    <w:multiLevelType w:val="hybridMultilevel"/>
    <w:tmpl w:val="B324E2DC"/>
    <w:lvl w:ilvl="0" w:tplc="6C2AE6CC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 w:hint="default"/>
        <w:b/>
        <w:color w:val="7A7A7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E45A94"/>
    <w:multiLevelType w:val="multilevel"/>
    <w:tmpl w:val="641CF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707B4F"/>
    <w:multiLevelType w:val="multilevel"/>
    <w:tmpl w:val="D1E49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905691"/>
    <w:multiLevelType w:val="hybridMultilevel"/>
    <w:tmpl w:val="8B1070A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CB21533"/>
    <w:multiLevelType w:val="multilevel"/>
    <w:tmpl w:val="0CAA25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9048518">
    <w:abstractNumId w:val="3"/>
  </w:num>
  <w:num w:numId="2" w16cid:durableId="836992851">
    <w:abstractNumId w:val="2"/>
  </w:num>
  <w:num w:numId="3" w16cid:durableId="1189874662">
    <w:abstractNumId w:val="1"/>
  </w:num>
  <w:num w:numId="4" w16cid:durableId="1782412054">
    <w:abstractNumId w:val="0"/>
  </w:num>
  <w:num w:numId="5" w16cid:durableId="1513763468">
    <w:abstractNumId w:val="5"/>
  </w:num>
  <w:num w:numId="6" w16cid:durableId="4408088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sTQ3MLI0MDQztDBT0lEKTi0uzszPAykwNKgFAM10am8tAAAA"/>
  </w:docVars>
  <w:rsids>
    <w:rsidRoot w:val="00262697"/>
    <w:rsid w:val="00001AE7"/>
    <w:rsid w:val="0002173F"/>
    <w:rsid w:val="0004319D"/>
    <w:rsid w:val="00064955"/>
    <w:rsid w:val="000661A2"/>
    <w:rsid w:val="001151FE"/>
    <w:rsid w:val="00150396"/>
    <w:rsid w:val="00153F1E"/>
    <w:rsid w:val="00163C7F"/>
    <w:rsid w:val="0017485F"/>
    <w:rsid w:val="00177C99"/>
    <w:rsid w:val="001C3382"/>
    <w:rsid w:val="0024775E"/>
    <w:rsid w:val="00262697"/>
    <w:rsid w:val="0028334E"/>
    <w:rsid w:val="00286E4A"/>
    <w:rsid w:val="002A21BE"/>
    <w:rsid w:val="002B29E2"/>
    <w:rsid w:val="002C000B"/>
    <w:rsid w:val="002C0C96"/>
    <w:rsid w:val="002D4A11"/>
    <w:rsid w:val="002D56AE"/>
    <w:rsid w:val="002E7C1D"/>
    <w:rsid w:val="002F5D8B"/>
    <w:rsid w:val="003278B5"/>
    <w:rsid w:val="003571CF"/>
    <w:rsid w:val="003B370D"/>
    <w:rsid w:val="003C22C9"/>
    <w:rsid w:val="00406514"/>
    <w:rsid w:val="00414690"/>
    <w:rsid w:val="00422B15"/>
    <w:rsid w:val="0044200A"/>
    <w:rsid w:val="00445FB0"/>
    <w:rsid w:val="00456993"/>
    <w:rsid w:val="00482302"/>
    <w:rsid w:val="00496960"/>
    <w:rsid w:val="004C55FF"/>
    <w:rsid w:val="005353B0"/>
    <w:rsid w:val="00570920"/>
    <w:rsid w:val="005F3836"/>
    <w:rsid w:val="00613D94"/>
    <w:rsid w:val="006229C4"/>
    <w:rsid w:val="00623EAE"/>
    <w:rsid w:val="00664FD9"/>
    <w:rsid w:val="00673D8F"/>
    <w:rsid w:val="00674509"/>
    <w:rsid w:val="006C031B"/>
    <w:rsid w:val="006C69CC"/>
    <w:rsid w:val="006D0352"/>
    <w:rsid w:val="006D25D9"/>
    <w:rsid w:val="006D6465"/>
    <w:rsid w:val="006F4174"/>
    <w:rsid w:val="00704511"/>
    <w:rsid w:val="00716DB2"/>
    <w:rsid w:val="00760B89"/>
    <w:rsid w:val="007E0C3C"/>
    <w:rsid w:val="00826F43"/>
    <w:rsid w:val="00835A4E"/>
    <w:rsid w:val="00842593"/>
    <w:rsid w:val="00884B08"/>
    <w:rsid w:val="00884B5D"/>
    <w:rsid w:val="008876CD"/>
    <w:rsid w:val="008C6F2A"/>
    <w:rsid w:val="008E7DB6"/>
    <w:rsid w:val="0091512A"/>
    <w:rsid w:val="00942352"/>
    <w:rsid w:val="00960BA2"/>
    <w:rsid w:val="009B2869"/>
    <w:rsid w:val="009D3832"/>
    <w:rsid w:val="009F00D4"/>
    <w:rsid w:val="009F04AE"/>
    <w:rsid w:val="00A0378A"/>
    <w:rsid w:val="00A0723F"/>
    <w:rsid w:val="00A26915"/>
    <w:rsid w:val="00A60CAF"/>
    <w:rsid w:val="00A87236"/>
    <w:rsid w:val="00AB5CBB"/>
    <w:rsid w:val="00AE6D49"/>
    <w:rsid w:val="00B506AF"/>
    <w:rsid w:val="00B52A9A"/>
    <w:rsid w:val="00BC081A"/>
    <w:rsid w:val="00BE5E71"/>
    <w:rsid w:val="00BF54AA"/>
    <w:rsid w:val="00C82BCC"/>
    <w:rsid w:val="00CA012F"/>
    <w:rsid w:val="00CA4C05"/>
    <w:rsid w:val="00CC491C"/>
    <w:rsid w:val="00CC63FC"/>
    <w:rsid w:val="00D138F8"/>
    <w:rsid w:val="00D65B60"/>
    <w:rsid w:val="00D8403A"/>
    <w:rsid w:val="00DB1CA0"/>
    <w:rsid w:val="00DB7E3E"/>
    <w:rsid w:val="00DF23BA"/>
    <w:rsid w:val="00E368CB"/>
    <w:rsid w:val="00E655D1"/>
    <w:rsid w:val="00E76868"/>
    <w:rsid w:val="00E87054"/>
    <w:rsid w:val="00EC58B2"/>
    <w:rsid w:val="00F561D0"/>
    <w:rsid w:val="00F63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BAADCC"/>
  <w15:chartTrackingRefBased/>
  <w15:docId w15:val="{A1F2696F-9F6F-44F8-8084-478CCA6F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6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230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F3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8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960"/>
  </w:style>
  <w:style w:type="paragraph" w:styleId="Footer">
    <w:name w:val="footer"/>
    <w:basedOn w:val="Normal"/>
    <w:link w:val="FooterChar"/>
    <w:uiPriority w:val="99"/>
    <w:unhideWhenUsed/>
    <w:rsid w:val="0049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960"/>
  </w:style>
  <w:style w:type="paragraph" w:styleId="ListParagraph">
    <w:name w:val="List Paragraph"/>
    <w:basedOn w:val="Normal"/>
    <w:uiPriority w:val="34"/>
    <w:qFormat/>
    <w:rsid w:val="0004319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2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2A2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0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xprocanada.ca/file-income-tax-return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axprocanada.ca/file-income-tax-retur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taxprocanada.ca/file-income-tax-retur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axprocanada.ca/file-income-tax-return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1E9E0-88BD-4A44-A2A4-8E3CE7A01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1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Dmytro Malyk</cp:lastModifiedBy>
  <cp:revision>4</cp:revision>
  <cp:lastPrinted>2023-03-20T02:52:00Z</cp:lastPrinted>
  <dcterms:created xsi:type="dcterms:W3CDTF">2025-01-30T03:41:00Z</dcterms:created>
  <dcterms:modified xsi:type="dcterms:W3CDTF">2026-02-13T00:10:00Z</dcterms:modified>
</cp:coreProperties>
</file>